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7B4CCF" w14:textId="0CDC43AD" w:rsidR="007E46F6" w:rsidRDefault="00A766BC">
      <w:r>
        <w:rPr>
          <w:noProof/>
        </w:rPr>
        <w:drawing>
          <wp:inline distT="0" distB="0" distL="0" distR="0" wp14:anchorId="791D0987" wp14:editId="060CDC42">
            <wp:extent cx="5274310" cy="3708400"/>
            <wp:effectExtent l="0" t="0" r="2540" b="6350"/>
            <wp:docPr id="1145363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363570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0D8F6" w14:textId="77777777" w:rsidR="00CA066A" w:rsidRDefault="00CA066A"/>
    <w:p w14:paraId="54DDF88B" w14:textId="2BEF00C3" w:rsidR="00CA066A" w:rsidRPr="00F80901" w:rsidRDefault="00CA066A">
      <w:r>
        <w:t>T</w:t>
      </w:r>
      <w:r>
        <w:rPr>
          <w:rFonts w:hint="eastAsia"/>
        </w:rPr>
        <w:t>he result is similar to Stull (1988)</w:t>
      </w:r>
      <w:r w:rsidR="00F80901">
        <w:rPr>
          <w:rFonts w:hint="eastAsia"/>
        </w:rPr>
        <w:t xml:space="preserve">, durimg the day time, L is negative and night </w:t>
      </w:r>
      <w:r w:rsidR="00F80901">
        <w:t>time</w:t>
      </w:r>
      <w:r w:rsidR="00F80901">
        <w:rPr>
          <w:rFonts w:hint="eastAsia"/>
        </w:rPr>
        <w:t xml:space="preserve"> is positive. </w:t>
      </w:r>
    </w:p>
    <w:p w14:paraId="2B7347FF" w14:textId="7A06E953" w:rsidR="00A766BC" w:rsidRDefault="00F80901">
      <w:r>
        <w:rPr>
          <w:noProof/>
        </w:rPr>
        <w:drawing>
          <wp:inline distT="0" distB="0" distL="0" distR="0" wp14:anchorId="76320AB6" wp14:editId="1128E2C1">
            <wp:extent cx="5274310" cy="2757170"/>
            <wp:effectExtent l="0" t="0" r="2540" b="5080"/>
            <wp:docPr id="2144204503" name="Picture 1" descr="A graph with red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4204503" name="Picture 1" descr="A graph with red dots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637F0" w14:textId="2BBD4E62" w:rsidR="00A766BC" w:rsidRDefault="00CA066A">
      <w:r>
        <w:rPr>
          <w:rFonts w:hint="eastAsia"/>
        </w:rPr>
        <w:t xml:space="preserve">Fig 1.1 Obukhov length (L) diurnal cycle. </w:t>
      </w:r>
    </w:p>
    <w:p w14:paraId="27FF2330" w14:textId="77777777" w:rsidR="00F80901" w:rsidRDefault="00F80901"/>
    <w:p w14:paraId="4B53592A" w14:textId="14C2AAE5" w:rsidR="00F80901" w:rsidRDefault="00F80901">
      <w:r>
        <w:rPr>
          <w:noProof/>
        </w:rPr>
        <w:drawing>
          <wp:inline distT="0" distB="0" distL="0" distR="0" wp14:anchorId="0B22BDC1" wp14:editId="47D50C90">
            <wp:extent cx="5274310" cy="847090"/>
            <wp:effectExtent l="0" t="0" r="2540" b="0"/>
            <wp:docPr id="1426295752" name="Picture 1" descr="A screenshot of 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295752" name="Picture 1" descr="A screenshot of a white background with black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4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E4308" w14:textId="1B88E972" w:rsidR="00F80901" w:rsidRDefault="00F80901">
      <w:r>
        <w:t>A</w:t>
      </w:r>
      <w:r>
        <w:rPr>
          <w:rFonts w:hint="eastAsia"/>
        </w:rPr>
        <w:t xml:space="preserve">round 6 a.m, the conditions switch from stable to unstable. </w:t>
      </w:r>
      <w:r>
        <w:t>Around</w:t>
      </w:r>
      <w:r>
        <w:rPr>
          <w:rFonts w:hint="eastAsia"/>
        </w:rPr>
        <w:t xml:space="preserve"> 17.00 the conditions change from unstable to stable. </w:t>
      </w:r>
      <w:r w:rsidR="00331091">
        <w:t>This transition time</w:t>
      </w:r>
      <w:r>
        <w:rPr>
          <w:rFonts w:hint="eastAsia"/>
        </w:rPr>
        <w:t xml:space="preserve"> is </w:t>
      </w:r>
      <w:r w:rsidR="00331091">
        <w:t>around</w:t>
      </w:r>
      <w:r w:rsidR="00331091">
        <w:rPr>
          <w:rFonts w:hint="eastAsia"/>
        </w:rPr>
        <w:t xml:space="preserve"> sunrise and sunset</w:t>
      </w:r>
      <w:r>
        <w:rPr>
          <w:rFonts w:hint="eastAsia"/>
        </w:rPr>
        <w:t xml:space="preserve">. </w:t>
      </w:r>
      <w:r w:rsidR="00331091">
        <w:rPr>
          <w:rFonts w:hint="eastAsia"/>
        </w:rPr>
        <w:t xml:space="preserve">It is similar to the Fbv ig </w:t>
      </w:r>
      <w:r w:rsidR="00331091">
        <w:rPr>
          <w:rFonts w:hint="eastAsia"/>
        </w:rPr>
        <w:lastRenderedPageBreak/>
        <w:t xml:space="preserve">1.2. It </w:t>
      </w:r>
      <w:r w:rsidR="003C25ED">
        <w:t>needs</w:t>
      </w:r>
      <w:r w:rsidR="00331091">
        <w:rPr>
          <w:rFonts w:hint="eastAsia"/>
        </w:rPr>
        <w:t xml:space="preserve"> to sometime to accumulate the heat after sunrise, which is why the transition from stable to unstable is a little delay than sunrise.</w:t>
      </w:r>
    </w:p>
    <w:p w14:paraId="6D2EA3D4" w14:textId="1E81EDC8" w:rsidR="00331091" w:rsidRDefault="00331091">
      <w:r>
        <w:rPr>
          <w:noProof/>
        </w:rPr>
        <w:drawing>
          <wp:inline distT="0" distB="0" distL="0" distR="0" wp14:anchorId="798BD6F6" wp14:editId="7CD88795">
            <wp:extent cx="4792980" cy="2311664"/>
            <wp:effectExtent l="0" t="0" r="7620" b="0"/>
            <wp:docPr id="503216497" name="Picture 1" descr="A diagram of a layer of the atmosphe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216497" name="Picture 1" descr="A diagram of a layer of the atmospher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98942" cy="2314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D9488" w14:textId="6D722C02" w:rsidR="00564435" w:rsidRDefault="00564435">
      <w:r>
        <w:rPr>
          <w:rFonts w:hint="eastAsia"/>
        </w:rPr>
        <w:t>F</w:t>
      </w:r>
      <w:r>
        <w:t>i</w:t>
      </w:r>
      <w:r>
        <w:rPr>
          <w:rFonts w:hint="eastAsia"/>
        </w:rPr>
        <w:t xml:space="preserve">g 1.2 </w:t>
      </w:r>
      <w:r>
        <w:t>daily cycle of the PBL</w:t>
      </w:r>
    </w:p>
    <w:p w14:paraId="7342DD3D" w14:textId="77777777" w:rsidR="00564435" w:rsidRDefault="00564435"/>
    <w:p w14:paraId="7BA1F50B" w14:textId="2D1CFD8B" w:rsidR="00564435" w:rsidRDefault="00564435">
      <w:r>
        <w:rPr>
          <w:noProof/>
        </w:rPr>
        <w:drawing>
          <wp:inline distT="0" distB="0" distL="0" distR="0" wp14:anchorId="4C379AA2" wp14:editId="63FDB781">
            <wp:extent cx="5274310" cy="768350"/>
            <wp:effectExtent l="0" t="0" r="2540" b="0"/>
            <wp:docPr id="11970518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05186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4E58B" w14:textId="77777777" w:rsidR="00564435" w:rsidRDefault="00564435"/>
    <w:p w14:paraId="49952FA9" w14:textId="00AE616E" w:rsidR="007F7873" w:rsidRDefault="007F7873">
      <w:r>
        <w:t>W</w:t>
      </w:r>
      <w:r>
        <w:rPr>
          <w:rFonts w:hint="eastAsia"/>
        </w:rPr>
        <w:t>hen the mean wind speed is larger than 4.3 m/s, it is neutral condition. When the mean wind speed is between 2.5 m/s and 4.3 m/s, it is could be neutral or unneutral conditions.</w:t>
      </w:r>
    </w:p>
    <w:p w14:paraId="202CB7DC" w14:textId="677A0563" w:rsidR="00564435" w:rsidRDefault="007F7873" w:rsidP="007F7873">
      <w:pPr>
        <w:ind w:left="210" w:hangingChars="100" w:hanging="210"/>
      </w:pPr>
      <w:r>
        <w:rPr>
          <w:noProof/>
        </w:rPr>
        <w:drawing>
          <wp:inline distT="0" distB="0" distL="0" distR="0" wp14:anchorId="2661BEE1" wp14:editId="5CC5D179">
            <wp:extent cx="5274310" cy="2741930"/>
            <wp:effectExtent l="0" t="0" r="2540" b="1270"/>
            <wp:docPr id="1782522672" name="Picture 1" descr="A graph with red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522672" name="Picture 1" descr="A graph with red dot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F9B99" w14:textId="5B91BF92" w:rsidR="007F7873" w:rsidRDefault="007F7873">
      <w:pPr>
        <w:rPr>
          <w:rFonts w:ascii="Cambria Math" w:hAnsi="Cambria Math" w:cs="Cambria Math"/>
        </w:rPr>
      </w:pPr>
      <w:r>
        <w:rPr>
          <w:rFonts w:hint="eastAsia"/>
        </w:rPr>
        <w:t>Fig 1.3 M</w:t>
      </w:r>
      <w:r>
        <w:t xml:space="preserve">ean wind speed </w:t>
      </w:r>
      <w:r>
        <w:rPr>
          <w:rFonts w:ascii="Cambria Math" w:hAnsi="Cambria Math" w:cs="Cambria Math" w:hint="eastAsia"/>
        </w:rPr>
        <w:t>at 10 m against |z/L|</w:t>
      </w:r>
    </w:p>
    <w:p w14:paraId="40DAD604" w14:textId="77777777" w:rsidR="0063010E" w:rsidRDefault="0063010E">
      <w:pPr>
        <w:rPr>
          <w:rFonts w:ascii="Cambria Math" w:hAnsi="Cambria Math" w:cs="Cambria Math"/>
        </w:rPr>
      </w:pPr>
    </w:p>
    <w:p w14:paraId="12A21A0B" w14:textId="2C9C90F1" w:rsidR="0063010E" w:rsidRDefault="0063010E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0D71326A" wp14:editId="4876AEEB">
                <wp:simplePos x="0" y="0"/>
                <wp:positionH relativeFrom="column">
                  <wp:posOffset>-45720</wp:posOffset>
                </wp:positionH>
                <wp:positionV relativeFrom="paragraph">
                  <wp:posOffset>2737485</wp:posOffset>
                </wp:positionV>
                <wp:extent cx="5274310" cy="1117600"/>
                <wp:effectExtent l="0" t="0" r="2540" b="6350"/>
                <wp:wrapTopAndBottom/>
                <wp:docPr id="29601163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4310" cy="1117600"/>
                          <a:chOff x="0" y="0"/>
                          <a:chExt cx="5274310" cy="1117600"/>
                        </a:xfrm>
                      </wpg:grpSpPr>
                      <pic:pic xmlns:pic="http://schemas.openxmlformats.org/drawingml/2006/picture">
                        <pic:nvPicPr>
                          <pic:cNvPr id="717317540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670560"/>
                            <a:ext cx="5274310" cy="4470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4286463" name="Picture 1" descr="A close up of black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6724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50E832D" id="Group 1" o:spid="_x0000_s1026" style="position:absolute;margin-left:-3.6pt;margin-top:215.55pt;width:415.3pt;height:88pt;z-index:251653120" coordsize="52743,111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top:6705;width:52743;height:44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">
                  <v:imagedata r:id="rId12" o:title=""/>
                </v:shape>
                <v:shape id="Picture 1" o:spid="_x0000_s1028" type="#_x0000_t75" alt="A close up of black text&#10;&#10;Description automatically generated" style="position:absolute;width:52743;height: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">
                  <v:imagedata r:id="rId13" o:title="A close up of black text&#10;&#10;Description automatically generated"/>
                </v:shape>
                <w10:wrap type="topAndBottom"/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18973F31" wp14:editId="78A0581B">
            <wp:extent cx="5274310" cy="2577465"/>
            <wp:effectExtent l="0" t="0" r="2540" b="0"/>
            <wp:docPr id="8526598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65983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9B491" w14:textId="5F70A0D7" w:rsidR="0063010E" w:rsidRDefault="0063010E"/>
    <w:p w14:paraId="58273EFC" w14:textId="170D8181" w:rsidR="0016752E" w:rsidRDefault="0016752E">
      <w:r>
        <w:t>T</w:t>
      </w:r>
      <w:r>
        <w:rPr>
          <w:rFonts w:hint="eastAsia"/>
        </w:rPr>
        <w:t>he slope is 0.0802, and the intercept is -0.0691. u* =0.0802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</w:rPr>
              <m:t xml:space="preserve"> 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u</m:t>
                </m:r>
              </m:e>
            </m:acc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>
        <w:rPr>
          <w:rFonts w:hint="eastAsia"/>
        </w:rPr>
        <w:t xml:space="preserve"> </w:t>
      </w:r>
      <w:r w:rsidR="00371EE2">
        <w:rPr>
          <w:rFonts w:hint="eastAsia"/>
        </w:rPr>
        <w:t xml:space="preserve">-0.0691 can be used to estimate friction velocity when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</w:rPr>
              <m:t xml:space="preserve"> 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u</m:t>
                </m:r>
              </m:e>
            </m:acc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 w:rsidR="00371EE2">
        <w:rPr>
          <w:rFonts w:hint="eastAsia"/>
        </w:rPr>
        <w:t xml:space="preserve"> is known. </w:t>
      </w:r>
      <w:r w:rsidR="00C13AB8">
        <w:t>F</w:t>
      </w:r>
      <w:r w:rsidR="00C13AB8">
        <w:rPr>
          <w:rFonts w:hint="eastAsia"/>
        </w:rPr>
        <w:t xml:space="preserve">rom Fig 2.1 we can see that the modelled u* is unestimated </w:t>
      </w:r>
      <w:r w:rsidR="00EA4E58">
        <w:t>compared</w:t>
      </w:r>
      <w:r w:rsidR="00C13AB8">
        <w:rPr>
          <w:rFonts w:hint="eastAsia"/>
        </w:rPr>
        <w:t xml:space="preserve"> to the u* obatained by log wind profile. </w:t>
      </w:r>
    </w:p>
    <w:p w14:paraId="44439719" w14:textId="2861E3EF" w:rsidR="0063010E" w:rsidRDefault="0016752E">
      <w:r>
        <w:rPr>
          <w:noProof/>
        </w:rPr>
        <w:drawing>
          <wp:inline distT="0" distB="0" distL="0" distR="0" wp14:anchorId="4E720830" wp14:editId="31791B33">
            <wp:extent cx="5274310" cy="2743835"/>
            <wp:effectExtent l="0" t="0" r="2540" b="0"/>
            <wp:docPr id="12081989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19898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EBC7F" w14:textId="6F474E77" w:rsidR="0016752E" w:rsidRDefault="0016752E">
      <w:r>
        <w:rPr>
          <w:rFonts w:hint="eastAsia"/>
        </w:rPr>
        <w:t xml:space="preserve">Fig 2.1 </w:t>
      </w:r>
      <w:r>
        <w:t>means</w:t>
      </w:r>
      <w:r>
        <w:rPr>
          <w:rFonts w:hint="eastAsia"/>
        </w:rPr>
        <w:t xml:space="preserve"> wind speed at 10 meters against friction velocity at 5 meters</w:t>
      </w:r>
    </w:p>
    <w:p w14:paraId="6BB007C0" w14:textId="77777777" w:rsidR="00DF30DD" w:rsidRDefault="00DF30DD"/>
    <w:p w14:paraId="66DA1F86" w14:textId="5461AC33" w:rsidR="00DF30DD" w:rsidRDefault="00C13AB8">
      <w:r>
        <w:rPr>
          <w:noProof/>
        </w:rPr>
        <w:lastRenderedPageBreak/>
        <w:drawing>
          <wp:inline distT="0" distB="0" distL="0" distR="0" wp14:anchorId="42180814" wp14:editId="3340B5CE">
            <wp:extent cx="4697756" cy="4754880"/>
            <wp:effectExtent l="0" t="0" r="7620" b="7620"/>
            <wp:docPr id="2070236630" name="Picture 1" descr="A graph with a r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236630" name="Picture 1" descr="A graph with a red lin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00650" cy="475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B9988" w14:textId="00069CFF" w:rsidR="00C13AB8" w:rsidRDefault="00C13AB8">
      <w:r>
        <w:rPr>
          <w:rFonts w:hint="eastAsia"/>
        </w:rPr>
        <w:t>Fig 2.2 Y axis is the u* at 5 meters based on the model: u* =0.0802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</w:rPr>
              <m:t xml:space="preserve"> 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u</m:t>
                </m:r>
              </m:e>
            </m:acc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>
        <w:rPr>
          <w:rFonts w:hint="eastAsia"/>
        </w:rPr>
        <w:t xml:space="preserve"> -0.0691, and x axis is obatained by log </w:t>
      </w:r>
      <w:r>
        <w:t>wind profile</w:t>
      </w:r>
      <w:r>
        <w:rPr>
          <w:rFonts w:hint="eastAsia"/>
        </w:rPr>
        <w:t xml:space="preserve">. </w:t>
      </w:r>
    </w:p>
    <w:p w14:paraId="0540999A" w14:textId="77777777" w:rsidR="00C13AB8" w:rsidRDefault="00C13AB8"/>
    <w:p w14:paraId="3E457212" w14:textId="41C26F4B" w:rsidR="00EA4E58" w:rsidRPr="00D63AB7" w:rsidRDefault="00EA4E58">
      <w:r>
        <w:t>W</w:t>
      </w:r>
      <w:r>
        <w:rPr>
          <w:rFonts w:hint="eastAsia"/>
        </w:rPr>
        <w:t>hen the u</w:t>
      </w:r>
      <w:r w:rsidRPr="00EA4E58">
        <w:rPr>
          <w:rFonts w:hint="eastAsia"/>
          <w:vertAlign w:val="subscript"/>
        </w:rPr>
        <w:t>*10</w:t>
      </w:r>
      <w:r>
        <w:rPr>
          <w:rFonts w:hint="eastAsia"/>
        </w:rPr>
        <w:t xml:space="preserve"> is smaller than 0.2 m/s, which is for stable condition, the data points scatter around the 1:1 line quite wel. However, the </w:t>
      </w:r>
      <w:r w:rsidR="00D63AB7">
        <w:rPr>
          <w:rFonts w:hint="eastAsia"/>
        </w:rPr>
        <w:t>u</w:t>
      </w:r>
      <w:r w:rsidR="00D63AB7" w:rsidRPr="00D63AB7">
        <w:rPr>
          <w:rFonts w:hint="eastAsia"/>
          <w:vertAlign w:val="subscript"/>
        </w:rPr>
        <w:t>*10</w:t>
      </w:r>
      <w:r w:rsidR="00D63AB7">
        <w:rPr>
          <w:rFonts w:hint="eastAsia"/>
        </w:rPr>
        <w:t xml:space="preserve"> is overestimated compared to measured friction velocity. </w:t>
      </w:r>
      <w:r w:rsidR="00657609">
        <w:t>This</w:t>
      </w:r>
      <w:r w:rsidR="00D63AB7">
        <w:rPr>
          <w:rFonts w:hint="eastAsia"/>
        </w:rPr>
        <w:t xml:space="preserve"> maybe is related to our assumption that the friction velocity is the same at 5 meter and 10 meter in the surface layer? </w:t>
      </w:r>
    </w:p>
    <w:p w14:paraId="3A6032E2" w14:textId="3ED4E3C5" w:rsidR="00C13AB8" w:rsidRDefault="00C13AB8">
      <w:r>
        <w:rPr>
          <w:noProof/>
        </w:rPr>
        <w:drawing>
          <wp:inline distT="0" distB="0" distL="0" distR="0" wp14:anchorId="0832DD3A" wp14:editId="4D21728A">
            <wp:extent cx="5274310" cy="902970"/>
            <wp:effectExtent l="0" t="0" r="2540" b="0"/>
            <wp:docPr id="2123791303" name="Picture 1" descr="A math equation with yellow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791303" name="Picture 1" descr="A math equation with yellow text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14AA9" w14:textId="43AB6B23" w:rsidR="00C13AB8" w:rsidRDefault="00ED685B">
      <w:r>
        <w:rPr>
          <w:noProof/>
        </w:rPr>
        <w:lastRenderedPageBreak/>
        <w:drawing>
          <wp:inline distT="0" distB="0" distL="0" distR="0" wp14:anchorId="223A0531" wp14:editId="3715035D">
            <wp:extent cx="4361877" cy="4107180"/>
            <wp:effectExtent l="0" t="0" r="635" b="7620"/>
            <wp:docPr id="411035154" name="Picture 1" descr="A graph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035154" name="Picture 1" descr="A graph of a diagram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64417" cy="4109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2BC81" w14:textId="2B2BDDE0" w:rsidR="00EA4E58" w:rsidRDefault="00EA4E58">
      <w:r>
        <w:rPr>
          <w:rFonts w:hint="eastAsia"/>
        </w:rPr>
        <w:t xml:space="preserve">Fig 2.3 </w:t>
      </w:r>
      <w:r w:rsidRPr="00EA4E58">
        <w:t>Y axis is the u* at 5 meters</w:t>
      </w:r>
      <w:r>
        <w:rPr>
          <w:rFonts w:hint="eastAsia"/>
        </w:rPr>
        <w:t xml:space="preserve"> </w:t>
      </w:r>
      <w:r>
        <w:t>measured,</w:t>
      </w:r>
      <w:r w:rsidRPr="00EA4E58">
        <w:t xml:space="preserve"> and x axis is obatained by </w:t>
      </w:r>
      <w:r w:rsidR="00657609" w:rsidRPr="00EA4E58">
        <w:t>a log</w:t>
      </w:r>
      <w:r w:rsidRPr="00EA4E58">
        <w:t xml:space="preserve"> wind profile</w:t>
      </w:r>
      <w:r>
        <w:rPr>
          <w:rFonts w:hint="eastAsia"/>
        </w:rPr>
        <w:t xml:space="preserve"> considering the stratification conditions.</w:t>
      </w:r>
    </w:p>
    <w:p w14:paraId="056EF8D0" w14:textId="77777777" w:rsidR="00657609" w:rsidRDefault="00657609"/>
    <w:p w14:paraId="380318C7" w14:textId="4D28DD03" w:rsidR="00657609" w:rsidRDefault="00657609">
      <w:r>
        <w:rPr>
          <w:noProof/>
        </w:rPr>
        <w:drawing>
          <wp:inline distT="0" distB="0" distL="0" distR="0" wp14:anchorId="33B39CF9" wp14:editId="60729B01">
            <wp:extent cx="5274310" cy="3544570"/>
            <wp:effectExtent l="0" t="0" r="2540" b="0"/>
            <wp:docPr id="7476354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635489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4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17D03" w14:textId="77777777" w:rsidR="00C74008" w:rsidRDefault="00C74008"/>
    <w:p w14:paraId="41A2E3EE" w14:textId="0097ACDA" w:rsidR="00C74008" w:rsidRPr="00FC663B" w:rsidRDefault="00FC663B">
      <w:pPr>
        <w:rPr>
          <w:rFonts w:hint="eastAsia"/>
        </w:rPr>
      </w:pPr>
      <w:r>
        <w:rPr>
          <w:rFonts w:hint="eastAsia"/>
        </w:rPr>
        <w:t xml:space="preserve">Fig 3.1 shows the fluctuation of u, w, v, </w:t>
      </w:r>
      <w:r>
        <w:t>and</w:t>
      </w:r>
      <w:r>
        <w:rPr>
          <w:rFonts w:hint="eastAsia"/>
        </w:rPr>
        <w:t xml:space="preserve"> T time series. The order of magnitude of the fluctuation </w:t>
      </w:r>
      <w:r>
        <w:rPr>
          <w:rFonts w:hint="eastAsia"/>
        </w:rPr>
        <w:lastRenderedPageBreak/>
        <w:t>of each series is around 10</w:t>
      </w:r>
      <w:r w:rsidRPr="00FC663B">
        <w:rPr>
          <w:rFonts w:hint="eastAsia"/>
          <w:vertAlign w:val="superscript"/>
        </w:rPr>
        <w:t>-1</w:t>
      </w:r>
      <w:r>
        <w:rPr>
          <w:rFonts w:hint="eastAsia"/>
        </w:rPr>
        <w:t xml:space="preserve"> m/s or T</w:t>
      </w:r>
    </w:p>
    <w:p w14:paraId="3CB765FA" w14:textId="75064286" w:rsidR="00C74008" w:rsidRDefault="00FC663B"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1A651741" wp14:editId="75CC5C3B">
                <wp:simplePos x="0" y="0"/>
                <wp:positionH relativeFrom="column">
                  <wp:posOffset>-220980</wp:posOffset>
                </wp:positionH>
                <wp:positionV relativeFrom="paragraph">
                  <wp:posOffset>38100</wp:posOffset>
                </wp:positionV>
                <wp:extent cx="5775960" cy="3013710"/>
                <wp:effectExtent l="0" t="0" r="0" b="0"/>
                <wp:wrapSquare wrapText="bothSides"/>
                <wp:docPr id="845892851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5960" cy="3013710"/>
                          <a:chOff x="0" y="0"/>
                          <a:chExt cx="5775960" cy="3013710"/>
                        </a:xfrm>
                      </wpg:grpSpPr>
                      <wpg:grpSp>
                        <wpg:cNvPr id="1157594504" name="Group 2"/>
                        <wpg:cNvGrpSpPr/>
                        <wpg:grpSpPr>
                          <a:xfrm>
                            <a:off x="0" y="0"/>
                            <a:ext cx="5775960" cy="3013710"/>
                            <a:chOff x="0" y="0"/>
                            <a:chExt cx="5775960" cy="3013710"/>
                          </a:xfrm>
                        </wpg:grpSpPr>
                        <wpg:grpSp>
                          <wpg:cNvPr id="1766847344" name="Group 1"/>
                          <wpg:cNvGrpSpPr/>
                          <wpg:grpSpPr>
                            <a:xfrm>
                              <a:off x="0" y="0"/>
                              <a:ext cx="5775960" cy="3013710"/>
                              <a:chOff x="0" y="0"/>
                              <a:chExt cx="5775960" cy="3013710"/>
                            </a:xfrm>
                          </wpg:grpSpPr>
                          <pic:pic xmlns:pic="http://schemas.openxmlformats.org/drawingml/2006/picture">
                            <pic:nvPicPr>
                              <pic:cNvPr id="1670655758" name="Picture 1" descr="A red line with black lines&#10;&#10;Description automatically generated with medium confidenc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887980" cy="151193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2100899651" name="Picture 1" descr="A red line with black text&#10;&#10;Description automatically generated with medium confidenc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2887980" y="0"/>
                                <a:ext cx="2887980" cy="151193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835144643" name="Picture 1" descr="A red line of sound waves&#10;&#10;Description automatically generated with medium confidenc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1508760"/>
                                <a:ext cx="2887980" cy="150495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877042031" name="Picture 1" descr="A red dots on a white background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2887980" y="1508760"/>
                                <a:ext cx="2887980" cy="150495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s:wsp>
                          <wps:cNvPr id="12599611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05740" y="99060"/>
                              <a:ext cx="350520" cy="29845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6A0A7B2" w14:textId="1375B845" w:rsidR="000B063D" w:rsidRPr="000B063D" w:rsidRDefault="000B063D">
                                <w:pPr>
                                  <w:rPr>
                                    <w:rFonts w:hint="eastAsia"/>
                                    <w:color w:val="000000" w:themeColor="text1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0B063D">
                                  <w:rPr>
                                    <w:rFonts w:hint="eastAsia"/>
                                    <w:color w:val="000000" w:themeColor="text1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  <w:t>(a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53070748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43840" y="1615440"/>
                              <a:ext cx="350520" cy="29845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2ACE704" w14:textId="668494E2" w:rsidR="000B063D" w:rsidRPr="000B063D" w:rsidRDefault="000B063D" w:rsidP="000B063D">
                                <w:pPr>
                                  <w:rPr>
                                    <w:rFonts w:hint="eastAsia"/>
                                    <w:color w:val="000000" w:themeColor="text1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0B063D">
                                  <w:rPr>
                                    <w:rFonts w:hint="eastAsia"/>
                                    <w:color w:val="000000" w:themeColor="text1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  <w:t>(</w:t>
                                </w:r>
                                <w:r>
                                  <w:rPr>
                                    <w:rFonts w:hint="eastAsia"/>
                                    <w:color w:val="000000" w:themeColor="text1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  <w:t>c</w:t>
                                </w:r>
                                <w:r w:rsidRPr="000B063D">
                                  <w:rPr>
                                    <w:rFonts w:hint="eastAsia"/>
                                    <w:color w:val="000000" w:themeColor="text1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s:wsp>
                        <wps:cNvPr id="182552867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124200" y="99060"/>
                            <a:ext cx="350520" cy="29845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D39623E" w14:textId="0037A705" w:rsidR="000B063D" w:rsidRPr="000B063D" w:rsidRDefault="000B063D" w:rsidP="000B063D">
                              <w:pPr>
                                <w:rPr>
                                  <w:rFonts w:hint="eastAsia"/>
                                  <w:color w:val="000000" w:themeColor="text1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0B063D">
                                <w:rPr>
                                  <w:rFonts w:hint="eastAsia"/>
                                  <w:color w:val="000000" w:themeColor="text1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(</w:t>
                              </w:r>
                              <w:r>
                                <w:rPr>
                                  <w:rFonts w:hint="eastAsia"/>
                                  <w:color w:val="000000" w:themeColor="text1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b</w:t>
                              </w:r>
                              <w:r w:rsidRPr="000B063D">
                                <w:rPr>
                                  <w:rFonts w:hint="eastAsia"/>
                                  <w:color w:val="000000" w:themeColor="text1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A651741" id="Group 3" o:spid="_x0000_s1026" style="position:absolute;left:0;text-align:left;margin-left:-17.4pt;margin-top:3pt;width:454.8pt;height:237.3pt;z-index:251668480" coordsize="57759,301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">
                <v:group id="Group 2" o:spid="_x0000_s1027" style="position:absolute;width:57759;height:30137" coordsize="57759,30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">
                  <v:group id="Group 1" o:spid="_x0000_s1028" style="position:absolute;width:57759;height:30137" coordsize="57759,30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">
                    <v:shape id="Picture 1" o:spid="_x0000_s1029" type="#_x0000_t75" alt="A red line with black lines&#10;&#10;Description automatically generated with medium confidence" style="position:absolute;width:28879;height:15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">
                      <v:imagedata r:id="rId24" o:title="A red line with black lines&#10;&#10;Description automatically generated with medium confidence"/>
                    </v:shape>
                    <v:shape id="Picture 1" o:spid="_x0000_s1030" type="#_x0000_t75" alt="A red line with black text&#10;&#10;Description automatically generated with medium confidence" style="position:absolute;left:28879;width:28880;height:15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">
                      <v:imagedata r:id="rId25" o:title="A red line with black text&#10;&#10;Description automatically generated with medium confidence"/>
                    </v:shape>
                    <v:shape id="Picture 1" o:spid="_x0000_s1031" type="#_x0000_t75" alt="A red line of sound waves&#10;&#10;Description automatically generated with medium confidence" style="position:absolute;top:15087;width:28879;height:15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">
                      <v:imagedata r:id="rId26" o:title="A red line of sound waves&#10;&#10;Description automatically generated with medium confidence"/>
                    </v:shape>
                    <v:shape id="Picture 1" o:spid="_x0000_s1032" type="#_x0000_t75" alt="A red dots on a white background&#10;&#10;Description automatically generated" style="position:absolute;left:28879;top:15087;width:28880;height:15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">
                      <v:imagedata r:id="rId27" o:title="A red dots on a white background&#10;&#10;Description automatically generated"/>
                    </v:shape>
                  </v:group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33" type="#_x0000_t202" style="position:absolute;left:2057;top:990;width:3505;height:2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" fillcolor="white [3212]" stroked="f">
                    <v:textbox style="mso-fit-shape-to-text:t">
                      <w:txbxContent>
                        <w:p w14:paraId="76A0A7B2" w14:textId="1375B845" w:rsidR="000B063D" w:rsidRPr="000B063D" w:rsidRDefault="000B063D">
                          <w:pPr>
                            <w:rPr>
                              <w:rFonts w:hint="eastAsia"/>
                              <w:color w:val="000000" w:themeColor="text1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0B063D">
                            <w:rPr>
                              <w:rFonts w:hint="eastAsia"/>
                              <w:color w:val="000000" w:themeColor="text1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(a)</w:t>
                          </w:r>
                        </w:p>
                      </w:txbxContent>
                    </v:textbox>
                  </v:shape>
                  <v:shape id="_x0000_s1034" type="#_x0000_t202" style="position:absolute;left:2438;top:16154;width:3505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" fillcolor="white [3212]" stroked="f">
                    <v:textbox style="mso-fit-shape-to-text:t">
                      <w:txbxContent>
                        <w:p w14:paraId="22ACE704" w14:textId="668494E2" w:rsidR="000B063D" w:rsidRPr="000B063D" w:rsidRDefault="000B063D" w:rsidP="000B063D">
                          <w:pPr>
                            <w:rPr>
                              <w:rFonts w:hint="eastAsia"/>
                              <w:color w:val="000000" w:themeColor="text1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0B063D">
                            <w:rPr>
                              <w:rFonts w:hint="eastAsia"/>
                              <w:color w:val="000000" w:themeColor="text1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(</w:t>
                          </w:r>
                          <w:r>
                            <w:rPr>
                              <w:rFonts w:hint="eastAsia"/>
                              <w:color w:val="000000" w:themeColor="text1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c</w:t>
                          </w:r>
                          <w:r w:rsidRPr="000B063D">
                            <w:rPr>
                              <w:rFonts w:hint="eastAsia"/>
                              <w:color w:val="000000" w:themeColor="text1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)</w:t>
                          </w:r>
                        </w:p>
                      </w:txbxContent>
                    </v:textbox>
                  </v:shape>
                </v:group>
                <v:shape id="_x0000_s1035" type="#_x0000_t202" style="position:absolute;left:31242;top:990;width:3505;height:2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" fillcolor="white [3212]" stroked="f">
                  <v:textbox style="mso-fit-shape-to-text:t">
                    <w:txbxContent>
                      <w:p w14:paraId="5D39623E" w14:textId="0037A705" w:rsidR="000B063D" w:rsidRPr="000B063D" w:rsidRDefault="000B063D" w:rsidP="000B063D">
                        <w:pPr>
                          <w:rPr>
                            <w:rFonts w:hint="eastAsia"/>
                            <w:color w:val="000000" w:themeColor="text1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0B063D">
                          <w:rPr>
                            <w:rFonts w:hint="eastAsia"/>
                            <w:color w:val="000000" w:themeColor="text1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(</w:t>
                        </w:r>
                        <w:r>
                          <w:rPr>
                            <w:rFonts w:hint="eastAsia"/>
                            <w:color w:val="000000" w:themeColor="text1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b</w:t>
                        </w:r>
                        <w:r w:rsidRPr="000B063D">
                          <w:rPr>
                            <w:rFonts w:hint="eastAsia"/>
                            <w:color w:val="000000" w:themeColor="text1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)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0B063D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75714E6" wp14:editId="0C215526">
                <wp:simplePos x="0" y="0"/>
                <wp:positionH relativeFrom="column">
                  <wp:posOffset>5204460</wp:posOffset>
                </wp:positionH>
                <wp:positionV relativeFrom="paragraph">
                  <wp:posOffset>2560320</wp:posOffset>
                </wp:positionV>
                <wp:extent cx="350520" cy="1404620"/>
                <wp:effectExtent l="0" t="0" r="0" b="6350"/>
                <wp:wrapSquare wrapText="bothSides"/>
                <wp:docPr id="4823765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969963" w14:textId="73CB51C1" w:rsidR="000B063D" w:rsidRPr="000B063D" w:rsidRDefault="000B063D" w:rsidP="000B063D">
                            <w:pPr>
                              <w:rPr>
                                <w:rFonts w:hint="eastAsia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B063D">
                              <w:rPr>
                                <w:rFonts w:hint="eastAsia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(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</w:t>
                            </w:r>
                            <w:r w:rsidRPr="000B063D">
                              <w:rPr>
                                <w:rFonts w:hint="eastAsia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75714E6" id="Text Box 2" o:spid="_x0000_s1036" type="#_x0000_t202" style="position:absolute;left:0;text-align:left;margin-left:409.8pt;margin-top:201.6pt;width:27.6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" fillcolor="white [3212]" stroked="f">
                <v:textbox style="mso-fit-shape-to-text:t">
                  <w:txbxContent>
                    <w:p w14:paraId="24969963" w14:textId="73CB51C1" w:rsidR="000B063D" w:rsidRPr="000B063D" w:rsidRDefault="000B063D" w:rsidP="000B063D">
                      <w:pPr>
                        <w:rPr>
                          <w:rFonts w:hint="eastAsia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B063D">
                        <w:rPr>
                          <w:rFonts w:hint="eastAsia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(</w:t>
                      </w:r>
                      <w:r>
                        <w:rPr>
                          <w:rFonts w:hint="eastAsia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</w:t>
                      </w:r>
                      <w:r w:rsidRPr="000B063D">
                        <w:rPr>
                          <w:rFonts w:hint="eastAsia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97C90">
        <w:rPr>
          <w:rFonts w:hint="eastAsia"/>
        </w:rPr>
        <w:t xml:space="preserve">Fig 3.1 time series of u, w, v, and T. </w:t>
      </w:r>
      <w:r>
        <w:rPr>
          <w:rFonts w:hint="eastAsia"/>
        </w:rPr>
        <w:t xml:space="preserve">The black solid line </w:t>
      </w:r>
      <w:r w:rsidR="00F96E44">
        <w:rPr>
          <w:rFonts w:hint="eastAsia"/>
        </w:rPr>
        <w:t>represents</w:t>
      </w:r>
      <w:r>
        <w:rPr>
          <w:rFonts w:hint="eastAsia"/>
        </w:rPr>
        <w:t xml:space="preserve"> the mean value</w:t>
      </w:r>
      <w:r w:rsidR="00F96E44">
        <w:rPr>
          <w:rFonts w:hint="eastAsia"/>
        </w:rPr>
        <w:t>.</w:t>
      </w:r>
    </w:p>
    <w:p w14:paraId="61C7817A" w14:textId="77777777" w:rsidR="00F96E44" w:rsidRDefault="00F96E44"/>
    <w:p w14:paraId="660A1A23" w14:textId="3F936A86" w:rsidR="00F96E44" w:rsidRDefault="00F96E44">
      <w:r>
        <w:rPr>
          <w:noProof/>
        </w:rPr>
        <w:drawing>
          <wp:inline distT="0" distB="0" distL="0" distR="0" wp14:anchorId="156A7F35" wp14:editId="6BA03381">
            <wp:extent cx="5274310" cy="822960"/>
            <wp:effectExtent l="0" t="0" r="2540" b="0"/>
            <wp:docPr id="749623693" name="Picture 1" descr="A yellow rectangular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623693" name="Picture 1" descr="A yellow rectangular sign with black 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85A39" w14:textId="4D383DEC" w:rsidR="008F600D" w:rsidRPr="008F600D" w:rsidRDefault="008F600D">
      <w:pPr>
        <w:rPr>
          <w:rFonts w:hint="eastAsia"/>
        </w:rPr>
      </w:pPr>
      <w:r>
        <w:t>T</w:t>
      </w:r>
      <w:r>
        <w:rPr>
          <w:rFonts w:hint="eastAsia"/>
        </w:rPr>
        <w:t xml:space="preserve">he relavent numbers are listed in table 3.1. The result </w:t>
      </w:r>
      <w:r w:rsidR="00343141">
        <w:t>verifies</w:t>
      </w:r>
      <w:r>
        <w:rPr>
          <w:rFonts w:hint="eastAsia"/>
        </w:rPr>
        <w:t xml:space="preserve"> that we are in a streamline coordinate </w:t>
      </w:r>
      <w:r>
        <w:t>and</w:t>
      </w:r>
      <w:r>
        <w:rPr>
          <w:rFonts w:hint="eastAsia"/>
        </w:rPr>
        <w:t xml:space="preserve"> consists with the graphs from a. </w:t>
      </w:r>
    </w:p>
    <w:p w14:paraId="3FF05336" w14:textId="77777777" w:rsidR="008F600D" w:rsidRDefault="008F600D"/>
    <w:p w14:paraId="5023C842" w14:textId="3CC29649" w:rsidR="008F600D" w:rsidRDefault="008F600D">
      <w:pPr>
        <w:rPr>
          <w:rFonts w:hint="eastAsia"/>
        </w:rPr>
      </w:pPr>
      <w:r>
        <w:rPr>
          <w:rFonts w:hint="eastAsia"/>
        </w:rPr>
        <w:t xml:space="preserve">Table 3.1 </w:t>
      </w:r>
      <w:r w:rsidR="00343141">
        <w:rPr>
          <w:rFonts w:hint="eastAsia"/>
        </w:rPr>
        <w:t xml:space="preserve">The </w:t>
      </w:r>
      <w:r>
        <w:rPr>
          <w:rFonts w:hint="eastAsia"/>
        </w:rPr>
        <w:t>mean and standard deviation of the time ser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1417"/>
        <w:gridCol w:w="1276"/>
        <w:gridCol w:w="1276"/>
        <w:gridCol w:w="1071"/>
      </w:tblGrid>
      <w:tr w:rsidR="008656B0" w14:paraId="108425BE" w14:textId="77777777" w:rsidTr="008656B0">
        <w:tc>
          <w:tcPr>
            <w:tcW w:w="3256" w:type="dxa"/>
          </w:tcPr>
          <w:p w14:paraId="6AFD8E43" w14:textId="77777777" w:rsidR="008656B0" w:rsidRDefault="008656B0">
            <w:pPr>
              <w:rPr>
                <w:rFonts w:hint="eastAsia"/>
              </w:rPr>
            </w:pPr>
          </w:p>
        </w:tc>
        <w:tc>
          <w:tcPr>
            <w:tcW w:w="1417" w:type="dxa"/>
          </w:tcPr>
          <w:p w14:paraId="1C4783FF" w14:textId="6AFEC714" w:rsidR="008656B0" w:rsidRDefault="008656B0">
            <w:pPr>
              <w:rPr>
                <w:rFonts w:hint="eastAsia"/>
              </w:rPr>
            </w:pPr>
            <w:r>
              <w:rPr>
                <w:rFonts w:hint="eastAsia"/>
              </w:rPr>
              <w:t>u</w:t>
            </w:r>
          </w:p>
        </w:tc>
        <w:tc>
          <w:tcPr>
            <w:tcW w:w="1276" w:type="dxa"/>
          </w:tcPr>
          <w:p w14:paraId="7E9F9796" w14:textId="4B2848AB" w:rsidR="008656B0" w:rsidRDefault="008656B0">
            <w:pPr>
              <w:rPr>
                <w:rFonts w:hint="eastAsia"/>
              </w:rPr>
            </w:pPr>
            <w:r>
              <w:rPr>
                <w:rFonts w:hint="eastAsia"/>
              </w:rPr>
              <w:t>v</w:t>
            </w:r>
          </w:p>
        </w:tc>
        <w:tc>
          <w:tcPr>
            <w:tcW w:w="1276" w:type="dxa"/>
          </w:tcPr>
          <w:p w14:paraId="4B876069" w14:textId="6378B271" w:rsidR="008656B0" w:rsidRDefault="008656B0">
            <w:pPr>
              <w:rPr>
                <w:rFonts w:hint="eastAsia"/>
              </w:rPr>
            </w:pPr>
            <w:r>
              <w:rPr>
                <w:rFonts w:hint="eastAsia"/>
              </w:rPr>
              <w:t>w</w:t>
            </w:r>
          </w:p>
        </w:tc>
        <w:tc>
          <w:tcPr>
            <w:tcW w:w="1071" w:type="dxa"/>
          </w:tcPr>
          <w:p w14:paraId="238A6CFF" w14:textId="28628F97" w:rsidR="008656B0" w:rsidRDefault="008656B0">
            <w:pPr>
              <w:rPr>
                <w:rFonts w:hint="eastAsia"/>
              </w:rPr>
            </w:pPr>
            <w:r>
              <w:rPr>
                <w:rFonts w:hint="eastAsia"/>
              </w:rPr>
              <w:t>T</w:t>
            </w:r>
          </w:p>
        </w:tc>
      </w:tr>
      <w:tr w:rsidR="008656B0" w14:paraId="295B904F" w14:textId="77777777" w:rsidTr="008656B0">
        <w:tc>
          <w:tcPr>
            <w:tcW w:w="3256" w:type="dxa"/>
          </w:tcPr>
          <w:p w14:paraId="38A898DB" w14:textId="12A2B13F" w:rsidR="008656B0" w:rsidRDefault="008656B0">
            <w:pPr>
              <w:rPr>
                <w:rFonts w:hint="eastAsia"/>
              </w:rPr>
            </w:pPr>
            <w:r>
              <w:t>M</w:t>
            </w:r>
            <w:r>
              <w:rPr>
                <w:rFonts w:hint="eastAsia"/>
              </w:rPr>
              <w:t>ean</w:t>
            </w:r>
          </w:p>
        </w:tc>
        <w:tc>
          <w:tcPr>
            <w:tcW w:w="1417" w:type="dxa"/>
          </w:tcPr>
          <w:p w14:paraId="36FCD131" w14:textId="1F9EEF83" w:rsidR="008656B0" w:rsidRDefault="008656B0">
            <w:pPr>
              <w:rPr>
                <w:rFonts w:hint="eastAsia"/>
              </w:rPr>
            </w:pPr>
            <w:r>
              <w:rPr>
                <w:rFonts w:hint="eastAsia"/>
              </w:rPr>
              <w:t>2.71</w:t>
            </w:r>
          </w:p>
        </w:tc>
        <w:tc>
          <w:tcPr>
            <w:tcW w:w="1276" w:type="dxa"/>
          </w:tcPr>
          <w:p w14:paraId="1BF21128" w14:textId="1E4125ED" w:rsidR="008656B0" w:rsidRDefault="008656B0">
            <w:pPr>
              <w:rPr>
                <w:rFonts w:hint="eastAsia"/>
              </w:rPr>
            </w:pPr>
            <w:r>
              <w:rPr>
                <w:rFonts w:hint="eastAsia"/>
              </w:rPr>
              <w:t>0.0005</w:t>
            </w:r>
          </w:p>
        </w:tc>
        <w:tc>
          <w:tcPr>
            <w:tcW w:w="1276" w:type="dxa"/>
          </w:tcPr>
          <w:p w14:paraId="3088E288" w14:textId="4458C6FF" w:rsidR="008656B0" w:rsidRDefault="008656B0">
            <w:pPr>
              <w:rPr>
                <w:rFonts w:hint="eastAsia"/>
              </w:rPr>
            </w:pPr>
            <w:r>
              <w:rPr>
                <w:rFonts w:hint="eastAsia"/>
              </w:rPr>
              <w:t>0.0002</w:t>
            </w:r>
          </w:p>
        </w:tc>
        <w:tc>
          <w:tcPr>
            <w:tcW w:w="1071" w:type="dxa"/>
          </w:tcPr>
          <w:p w14:paraId="0E673B53" w14:textId="084B9EDA" w:rsidR="008656B0" w:rsidRDefault="008656B0">
            <w:pPr>
              <w:rPr>
                <w:rFonts w:hint="eastAsia"/>
              </w:rPr>
            </w:pPr>
            <w:r>
              <w:rPr>
                <w:rFonts w:hint="eastAsia"/>
              </w:rPr>
              <w:t>288.26</w:t>
            </w:r>
          </w:p>
        </w:tc>
      </w:tr>
      <w:tr w:rsidR="008656B0" w14:paraId="2F08E52E" w14:textId="77777777" w:rsidTr="008656B0">
        <w:tc>
          <w:tcPr>
            <w:tcW w:w="3256" w:type="dxa"/>
          </w:tcPr>
          <w:p w14:paraId="38BBE02C" w14:textId="05A61DA1" w:rsidR="008656B0" w:rsidRDefault="008656B0">
            <w:pPr>
              <w:rPr>
                <w:rFonts w:hint="eastAsia"/>
              </w:rPr>
            </w:pPr>
            <w:r>
              <w:t>S</w:t>
            </w:r>
            <w:r>
              <w:rPr>
                <w:rFonts w:hint="eastAsia"/>
              </w:rPr>
              <w:t>tandard deviation</w:t>
            </w:r>
          </w:p>
        </w:tc>
        <w:tc>
          <w:tcPr>
            <w:tcW w:w="1417" w:type="dxa"/>
          </w:tcPr>
          <w:p w14:paraId="1A93B7AD" w14:textId="1E4C8AD7" w:rsidR="008656B0" w:rsidRDefault="008656B0">
            <w:pPr>
              <w:rPr>
                <w:rFonts w:hint="eastAsia"/>
              </w:rPr>
            </w:pPr>
            <w:r>
              <w:rPr>
                <w:rFonts w:hint="eastAsia"/>
              </w:rPr>
              <w:t>0.50</w:t>
            </w:r>
          </w:p>
        </w:tc>
        <w:tc>
          <w:tcPr>
            <w:tcW w:w="1276" w:type="dxa"/>
          </w:tcPr>
          <w:p w14:paraId="2FFA2A76" w14:textId="5CACEE8D" w:rsidR="008656B0" w:rsidRDefault="008656B0">
            <w:pPr>
              <w:rPr>
                <w:rFonts w:hint="eastAsia"/>
              </w:rPr>
            </w:pPr>
            <w:r>
              <w:rPr>
                <w:rFonts w:hint="eastAsia"/>
              </w:rPr>
              <w:t>0.39</w:t>
            </w:r>
          </w:p>
        </w:tc>
        <w:tc>
          <w:tcPr>
            <w:tcW w:w="1276" w:type="dxa"/>
          </w:tcPr>
          <w:p w14:paraId="2B3BB6B4" w14:textId="54661CAC" w:rsidR="008656B0" w:rsidRDefault="008656B0">
            <w:pPr>
              <w:rPr>
                <w:rFonts w:hint="eastAsia"/>
              </w:rPr>
            </w:pPr>
            <w:r>
              <w:rPr>
                <w:rFonts w:hint="eastAsia"/>
              </w:rPr>
              <w:t>0.26</w:t>
            </w:r>
          </w:p>
        </w:tc>
        <w:tc>
          <w:tcPr>
            <w:tcW w:w="1071" w:type="dxa"/>
          </w:tcPr>
          <w:p w14:paraId="2CDCD5F5" w14:textId="3F7EA3AC" w:rsidR="008656B0" w:rsidRDefault="008656B0">
            <w:pPr>
              <w:rPr>
                <w:rFonts w:hint="eastAsia"/>
              </w:rPr>
            </w:pPr>
            <w:r>
              <w:rPr>
                <w:rFonts w:hint="eastAsia"/>
              </w:rPr>
              <w:t>0.15</w:t>
            </w:r>
          </w:p>
        </w:tc>
      </w:tr>
    </w:tbl>
    <w:p w14:paraId="1548B072" w14:textId="1D28B8A8" w:rsidR="00F96E44" w:rsidRDefault="00F96E44"/>
    <w:p w14:paraId="6743E7C9" w14:textId="7E22C0EE" w:rsidR="00EB67EE" w:rsidRDefault="00EB67EE">
      <w:r>
        <w:rPr>
          <w:noProof/>
        </w:rPr>
        <w:drawing>
          <wp:inline distT="0" distB="0" distL="0" distR="0" wp14:anchorId="165070F6" wp14:editId="3DDEE2CE">
            <wp:extent cx="5274310" cy="776605"/>
            <wp:effectExtent l="0" t="0" r="2540" b="4445"/>
            <wp:docPr id="1862986757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986757" name="Picture 1" descr="A close up of 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7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8C72C" w14:textId="77777777" w:rsidR="00EB67EE" w:rsidRDefault="00EB67EE"/>
    <w:p w14:paraId="3B2440ED" w14:textId="0B737B57" w:rsidR="00EB67EE" w:rsidRDefault="008973EC">
      <w:r>
        <w:rPr>
          <w:rFonts w:hint="eastAsia"/>
        </w:rPr>
        <w:t xml:space="preserve">Iu= 0.18, </w:t>
      </w:r>
      <w:r>
        <w:t>I</w:t>
      </w:r>
      <w:r>
        <w:rPr>
          <w:rFonts w:hint="eastAsia"/>
        </w:rPr>
        <w:t xml:space="preserve">v= 0.14, Iw =0.098. TKE = 0.23 m2/s2. </w:t>
      </w:r>
      <w:r>
        <w:t>T</w:t>
      </w:r>
      <w:r>
        <w:rPr>
          <w:rFonts w:hint="eastAsia"/>
        </w:rPr>
        <w:t xml:space="preserve">he TKE value is consistent with the Fig 6.1 in the lecture note considering the data are from early morning when transition from stable to unstable condition </w:t>
      </w:r>
      <w:r>
        <w:t>happen</w:t>
      </w:r>
      <w:r>
        <w:rPr>
          <w:rFonts w:hint="eastAsia"/>
        </w:rPr>
        <w:t xml:space="preserve">s. </w:t>
      </w:r>
    </w:p>
    <w:p w14:paraId="485FC568" w14:textId="77777777" w:rsidR="008973EC" w:rsidRDefault="008973EC"/>
    <w:p w14:paraId="4684ED9C" w14:textId="77777777" w:rsidR="00B76990" w:rsidRDefault="00B76990">
      <w:pPr>
        <w:rPr>
          <w:rFonts w:hint="eastAsia"/>
        </w:rPr>
      </w:pPr>
    </w:p>
    <w:p w14:paraId="2FBDE3A0" w14:textId="175BCF9A" w:rsidR="008973EC" w:rsidRDefault="00B76990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55414C74" wp14:editId="3BFB43F0">
                <wp:simplePos x="0" y="0"/>
                <wp:positionH relativeFrom="column">
                  <wp:posOffset>0</wp:posOffset>
                </wp:positionH>
                <wp:positionV relativeFrom="paragraph">
                  <wp:posOffset>68580</wp:posOffset>
                </wp:positionV>
                <wp:extent cx="5274310" cy="1156970"/>
                <wp:effectExtent l="0" t="0" r="2540" b="5080"/>
                <wp:wrapTopAndBottom/>
                <wp:docPr id="1820997562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4310" cy="1156970"/>
                          <a:chOff x="0" y="0"/>
                          <a:chExt cx="5274310" cy="1156970"/>
                        </a:xfrm>
                      </wpg:grpSpPr>
                      <pic:pic xmlns:pic="http://schemas.openxmlformats.org/drawingml/2006/picture">
                        <pic:nvPicPr>
                          <pic:cNvPr id="83268604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601980"/>
                            <a:ext cx="5274310" cy="5549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69330224" name="Picture 1" descr="A math equation with yellow squares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6565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5CCF6E6" id="Group 4" o:spid="_x0000_s1026" style="position:absolute;margin-left:0;margin-top:5.4pt;width:415.3pt;height:91.1pt;z-index:251671552" coordsize="52743,115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">
                <v:shape id="Picture 1" o:spid="_x0000_s1027" type="#_x0000_t75" style="position:absolute;top:6019;width:52743;height:55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">
                  <v:imagedata r:id="rId32" o:title=""/>
                </v:shape>
                <v:shape id="Picture 1" o:spid="_x0000_s1028" type="#_x0000_t75" alt="A math equation with yellow squares&#10;&#10;Description automatically generated with medium confidence" style="position:absolute;width:52743;height:6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">
                  <v:imagedata r:id="rId33" o:title="A math equation with yellow squares&#10;&#10;Description automatically generated with medium confidence"/>
                </v:shape>
                <w10:wrap type="topAndBottom"/>
              </v:group>
            </w:pict>
          </mc:Fallback>
        </mc:AlternateContent>
      </w:r>
    </w:p>
    <w:p w14:paraId="031A03D0" w14:textId="43149E76" w:rsidR="00B76990" w:rsidRDefault="00B76990">
      <w:r>
        <w:rPr>
          <w:rFonts w:hint="eastAsia"/>
        </w:rPr>
        <w:t xml:space="preserve">u* = 0.21, </w:t>
      </w:r>
      <w:r w:rsidR="00E15A49">
        <w:rPr>
          <w:rFonts w:hint="eastAsia"/>
        </w:rPr>
        <w:t>σ</w:t>
      </w:r>
      <w:r w:rsidR="00E15A49">
        <w:rPr>
          <w:rFonts w:hint="eastAsia"/>
        </w:rPr>
        <w:t xml:space="preserve">w/u* = </w:t>
      </w:r>
      <w:r w:rsidR="00E15A49" w:rsidRPr="00E15A49">
        <w:t>1.27</w:t>
      </w:r>
      <w:r w:rsidR="00E15A49">
        <w:rPr>
          <w:rFonts w:hint="eastAsia"/>
        </w:rPr>
        <w:t>, z/L=</w:t>
      </w:r>
      <w:r w:rsidR="00E15A49" w:rsidRPr="00E15A49">
        <w:t xml:space="preserve"> 0.068</w:t>
      </w:r>
      <w:r w:rsidR="00E15A49">
        <w:rPr>
          <w:rFonts w:hint="eastAsia"/>
        </w:rPr>
        <w:t xml:space="preserve">, </w:t>
      </w:r>
      <w:r w:rsidR="00E15A49">
        <w:rPr>
          <w:rFonts w:hint="eastAsia"/>
        </w:rPr>
        <w:t>σ</w:t>
      </w:r>
      <w:r w:rsidR="00E15A49">
        <w:rPr>
          <w:rFonts w:hint="eastAsia"/>
        </w:rPr>
        <w:t>u</w:t>
      </w:r>
      <w:r w:rsidR="00E15A49">
        <w:rPr>
          <w:rFonts w:hint="eastAsia"/>
        </w:rPr>
        <w:t>/u*</w:t>
      </w:r>
      <w:r w:rsidR="00E15A49">
        <w:rPr>
          <w:rFonts w:hint="eastAsia"/>
        </w:rPr>
        <w:t xml:space="preserve">= </w:t>
      </w:r>
      <w:r w:rsidR="00E15A49" w:rsidRPr="00E15A49">
        <w:t>2.36</w:t>
      </w:r>
      <w:r w:rsidR="00E15A49">
        <w:rPr>
          <w:rFonts w:hint="eastAsia"/>
        </w:rPr>
        <w:t xml:space="preserve">,  </w:t>
      </w:r>
      <w:r w:rsidR="00E15A49">
        <w:rPr>
          <w:rFonts w:hint="eastAsia"/>
        </w:rPr>
        <w:t>σ</w:t>
      </w:r>
      <w:r w:rsidR="00E15A49">
        <w:rPr>
          <w:rFonts w:hint="eastAsia"/>
        </w:rPr>
        <w:t>v</w:t>
      </w:r>
      <w:r w:rsidR="00E15A49">
        <w:rPr>
          <w:rFonts w:hint="eastAsia"/>
        </w:rPr>
        <w:t>/u*</w:t>
      </w:r>
      <w:r w:rsidR="00E15A49">
        <w:rPr>
          <w:rFonts w:hint="eastAsia"/>
        </w:rPr>
        <w:t xml:space="preserve">= </w:t>
      </w:r>
      <w:r w:rsidR="00E15A49" w:rsidRPr="00E15A49">
        <w:t>1.86</w:t>
      </w:r>
      <w:r w:rsidR="00E15A49">
        <w:rPr>
          <w:rFonts w:hint="eastAsia"/>
        </w:rPr>
        <w:t xml:space="preserve">. These numbers comfirm that </w:t>
      </w:r>
      <w:r w:rsidR="00E15A49">
        <w:t>the</w:t>
      </w:r>
      <w:r w:rsidR="00E15A49">
        <w:rPr>
          <w:rFonts w:hint="eastAsia"/>
        </w:rPr>
        <w:t xml:space="preserve"> data were collected under approximately neutral conditions. </w:t>
      </w:r>
    </w:p>
    <w:p w14:paraId="4464DA7E" w14:textId="77777777" w:rsidR="00E15A49" w:rsidRDefault="00E15A49"/>
    <w:p w14:paraId="7AF8A169" w14:textId="6551BC1F" w:rsidR="00E15A49" w:rsidRDefault="00E15A49">
      <w:r>
        <w:rPr>
          <w:noProof/>
        </w:rPr>
        <w:drawing>
          <wp:inline distT="0" distB="0" distL="0" distR="0" wp14:anchorId="0BAAE52E" wp14:editId="213D338A">
            <wp:extent cx="5274310" cy="3898900"/>
            <wp:effectExtent l="0" t="0" r="2540" b="6350"/>
            <wp:docPr id="1570766050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766050" name="Picture 1" descr="A screenshot of a math tes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9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BDE1C" w14:textId="77777777" w:rsidR="00477195" w:rsidRDefault="00F21CFC">
      <w:pPr>
        <w:rPr>
          <w:lang w:val="pt-PT"/>
        </w:rPr>
      </w:pPr>
      <w:r w:rsidRPr="00477195">
        <w:rPr>
          <w:rFonts w:hint="eastAsia"/>
          <w:lang w:val="pt-PT"/>
        </w:rPr>
        <w:t xml:space="preserve">Integral_Su = </w:t>
      </w:r>
      <w:r w:rsidR="00477195" w:rsidRPr="00477195">
        <w:rPr>
          <w:rFonts w:hint="eastAsia"/>
          <w:lang w:val="pt-PT"/>
        </w:rPr>
        <w:t xml:space="preserve">0.23, </w:t>
      </w:r>
      <w:r w:rsidR="00477195" w:rsidRPr="00477195">
        <w:rPr>
          <w:rFonts w:hint="eastAsia"/>
          <w:lang w:val="pt-PT"/>
        </w:rPr>
        <w:t>Integral_S</w:t>
      </w:r>
      <w:r w:rsidR="00477195" w:rsidRPr="00477195">
        <w:rPr>
          <w:rFonts w:hint="eastAsia"/>
          <w:lang w:val="pt-PT"/>
        </w:rPr>
        <w:t xml:space="preserve">v </w:t>
      </w:r>
      <w:r w:rsidR="00477195" w:rsidRPr="00477195">
        <w:rPr>
          <w:rFonts w:hint="eastAsia"/>
          <w:lang w:val="pt-PT"/>
        </w:rPr>
        <w:t>= 0.</w:t>
      </w:r>
      <w:r w:rsidR="00477195" w:rsidRPr="00477195">
        <w:rPr>
          <w:rFonts w:hint="eastAsia"/>
          <w:lang w:val="pt-PT"/>
        </w:rPr>
        <w:t xml:space="preserve">14, </w:t>
      </w:r>
      <w:r w:rsidR="00477195" w:rsidRPr="00477195">
        <w:rPr>
          <w:rFonts w:hint="eastAsia"/>
          <w:lang w:val="pt-PT"/>
        </w:rPr>
        <w:t>Integral_S</w:t>
      </w:r>
      <w:r w:rsidR="00477195">
        <w:rPr>
          <w:rFonts w:hint="eastAsia"/>
          <w:lang w:val="pt-PT"/>
        </w:rPr>
        <w:t xml:space="preserve">w = 0.068, </w:t>
      </w:r>
    </w:p>
    <w:p w14:paraId="1BAD94C8" w14:textId="57905925" w:rsidR="00F21CFC" w:rsidRDefault="00477195" w:rsidP="00477195">
      <w:r>
        <w:t>I</w:t>
      </w:r>
      <w:r>
        <w:rPr>
          <w:rFonts w:hint="eastAsia"/>
        </w:rPr>
        <w:t xml:space="preserve">n the assignment 3b, </w:t>
      </w:r>
      <w:r>
        <w:rPr>
          <w:rFonts w:hint="eastAsia"/>
        </w:rPr>
        <w:t>σ</w:t>
      </w:r>
      <w:r w:rsidRPr="00477195">
        <w:rPr>
          <w:rFonts w:hint="eastAsia"/>
          <w:vertAlign w:val="superscript"/>
        </w:rPr>
        <w:t>2</w:t>
      </w:r>
      <w:r w:rsidRPr="00477195">
        <w:rPr>
          <w:rFonts w:hint="eastAsia"/>
        </w:rPr>
        <w:t>u=</w:t>
      </w:r>
      <w:r w:rsidRPr="00477195">
        <w:t>0.25</w:t>
      </w:r>
      <w:r w:rsidRPr="00477195">
        <w:rPr>
          <w:rFonts w:hint="eastAsia"/>
        </w:rPr>
        <w:t xml:space="preserve">,  </w:t>
      </w:r>
      <w:r>
        <w:rPr>
          <w:rFonts w:hint="eastAsia"/>
        </w:rPr>
        <w:t>σ</w:t>
      </w:r>
      <w:r w:rsidRPr="00477195">
        <w:rPr>
          <w:rFonts w:hint="eastAsia"/>
          <w:vertAlign w:val="superscript"/>
        </w:rPr>
        <w:t>2</w:t>
      </w:r>
      <w:r w:rsidRPr="00477195">
        <w:rPr>
          <w:rFonts w:hint="eastAsia"/>
        </w:rPr>
        <w:t>v</w:t>
      </w:r>
      <w:r w:rsidRPr="00477195">
        <w:t xml:space="preserve"> </w:t>
      </w:r>
      <w:r w:rsidRPr="00477195">
        <w:rPr>
          <w:rFonts w:hint="eastAsia"/>
        </w:rPr>
        <w:t xml:space="preserve">= </w:t>
      </w:r>
      <w:r w:rsidRPr="00477195">
        <w:t>0.15</w:t>
      </w:r>
      <w:r w:rsidRPr="00477195">
        <w:rPr>
          <w:rFonts w:hint="eastAsia"/>
        </w:rPr>
        <w:t xml:space="preserve">, </w:t>
      </w:r>
      <w:r>
        <w:rPr>
          <w:rFonts w:hint="eastAsia"/>
        </w:rPr>
        <w:t>σ</w:t>
      </w:r>
      <w:r w:rsidRPr="00477195">
        <w:rPr>
          <w:rFonts w:hint="eastAsia"/>
          <w:vertAlign w:val="superscript"/>
        </w:rPr>
        <w:t>2</w:t>
      </w:r>
      <w:r w:rsidRPr="00477195">
        <w:rPr>
          <w:rFonts w:hint="eastAsia"/>
        </w:rPr>
        <w:t>w=0.07,</w:t>
      </w:r>
      <w:r>
        <w:rPr>
          <w:rFonts w:hint="eastAsia"/>
        </w:rPr>
        <w:t xml:space="preserve"> so with 15% of error, we </w:t>
      </w:r>
      <w:r>
        <w:t>can</w:t>
      </w:r>
      <w:r>
        <w:rPr>
          <w:rFonts w:hint="eastAsia"/>
        </w:rPr>
        <w:t xml:space="preserve"> draw a conclusion that </w:t>
      </w:r>
      <w:r w:rsidRPr="00477195">
        <w:rPr>
          <w:rFonts w:hint="eastAsia"/>
        </w:rPr>
        <w:t>Integral_Su</w:t>
      </w:r>
      <w:r>
        <w:rPr>
          <w:rFonts w:hint="eastAsia"/>
        </w:rPr>
        <w:t xml:space="preserve">= </w:t>
      </w:r>
      <w:r>
        <w:rPr>
          <w:rFonts w:hint="eastAsia"/>
        </w:rPr>
        <w:t>σ</w:t>
      </w:r>
      <w:r w:rsidRPr="00477195">
        <w:rPr>
          <w:rFonts w:hint="eastAsia"/>
          <w:vertAlign w:val="superscript"/>
        </w:rPr>
        <w:t>2</w:t>
      </w:r>
      <w:r w:rsidRPr="00477195">
        <w:rPr>
          <w:rFonts w:hint="eastAsia"/>
        </w:rPr>
        <w:t>u</w:t>
      </w:r>
      <w:r>
        <w:rPr>
          <w:rFonts w:hint="eastAsia"/>
        </w:rPr>
        <w:t xml:space="preserve">, </w:t>
      </w:r>
      <w:r w:rsidRPr="00477195">
        <w:rPr>
          <w:rFonts w:hint="eastAsia"/>
        </w:rPr>
        <w:t>Integral_S</w:t>
      </w:r>
      <w:r>
        <w:rPr>
          <w:rFonts w:hint="eastAsia"/>
        </w:rPr>
        <w:t>w</w:t>
      </w:r>
      <w:r>
        <w:rPr>
          <w:rFonts w:hint="eastAsia"/>
        </w:rPr>
        <w:t xml:space="preserve">= </w:t>
      </w:r>
      <w:r>
        <w:rPr>
          <w:rFonts w:hint="eastAsia"/>
        </w:rPr>
        <w:t>σ</w:t>
      </w:r>
      <w:r w:rsidRPr="00477195">
        <w:rPr>
          <w:rFonts w:hint="eastAsia"/>
          <w:vertAlign w:val="superscript"/>
        </w:rPr>
        <w:t>2</w:t>
      </w:r>
      <w:r>
        <w:rPr>
          <w:rFonts w:hint="eastAsia"/>
        </w:rPr>
        <w:t xml:space="preserve">w, </w:t>
      </w:r>
      <w:r w:rsidRPr="00477195">
        <w:rPr>
          <w:rFonts w:hint="eastAsia"/>
        </w:rPr>
        <w:t>Integral_S</w:t>
      </w:r>
      <w:r>
        <w:rPr>
          <w:rFonts w:hint="eastAsia"/>
        </w:rPr>
        <w:t>v</w:t>
      </w:r>
      <w:r>
        <w:rPr>
          <w:rFonts w:hint="eastAsia"/>
        </w:rPr>
        <w:t xml:space="preserve">= </w:t>
      </w:r>
      <w:r>
        <w:rPr>
          <w:rFonts w:hint="eastAsia"/>
        </w:rPr>
        <w:t>σ</w:t>
      </w:r>
      <w:r w:rsidRPr="00477195">
        <w:rPr>
          <w:rFonts w:hint="eastAsia"/>
          <w:vertAlign w:val="superscript"/>
        </w:rPr>
        <w:t>2</w:t>
      </w:r>
      <w:r>
        <w:rPr>
          <w:rFonts w:hint="eastAsia"/>
        </w:rPr>
        <w:t>v</w:t>
      </w:r>
    </w:p>
    <w:p w14:paraId="4A644AB5" w14:textId="77777777" w:rsidR="00E12C3D" w:rsidRDefault="00E12C3D" w:rsidP="00477195"/>
    <w:p w14:paraId="0EFC9F0B" w14:textId="44A96828" w:rsidR="00E12C3D" w:rsidRDefault="00E12C3D" w:rsidP="00477195">
      <w:r>
        <w:rPr>
          <w:noProof/>
        </w:rPr>
        <w:drawing>
          <wp:inline distT="0" distB="0" distL="0" distR="0" wp14:anchorId="320D9C67" wp14:editId="4B079D32">
            <wp:extent cx="5274310" cy="619760"/>
            <wp:effectExtent l="0" t="0" r="2540" b="8890"/>
            <wp:docPr id="18018808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88087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F48B2" w14:textId="572F0566" w:rsidR="00E12C3D" w:rsidRPr="00242625" w:rsidRDefault="00242625" w:rsidP="00477195">
      <w:pPr>
        <w:rPr>
          <w:rFonts w:hint="eastAsia"/>
        </w:rPr>
      </w:pPr>
      <w:r>
        <w:t>T</w:t>
      </w:r>
      <w:r>
        <w:rPr>
          <w:rFonts w:hint="eastAsia"/>
        </w:rPr>
        <w:t>he results are shown in Fig4.1, Fig 4.2 and F</w:t>
      </w:r>
      <w:r>
        <w:t>i</w:t>
      </w:r>
      <w:r>
        <w:rPr>
          <w:rFonts w:hint="eastAsia"/>
        </w:rPr>
        <w:t xml:space="preserve">g 4.3. </w:t>
      </w:r>
      <w:r>
        <w:t>T</w:t>
      </w:r>
      <w:r>
        <w:rPr>
          <w:rFonts w:hint="eastAsia"/>
        </w:rPr>
        <w:t>he x and y axis are in a logarithmic scale.</w:t>
      </w:r>
    </w:p>
    <w:p w14:paraId="533F098A" w14:textId="77777777" w:rsidR="00E12C3D" w:rsidRDefault="00E12C3D" w:rsidP="00477195"/>
    <w:p w14:paraId="0FAF658F" w14:textId="77777777" w:rsidR="00E12C3D" w:rsidRDefault="00E12C3D" w:rsidP="00477195"/>
    <w:p w14:paraId="34034AFD" w14:textId="462FF24D" w:rsidR="00E12C3D" w:rsidRDefault="00995278" w:rsidP="00477195">
      <w:r>
        <w:rPr>
          <w:noProof/>
        </w:rPr>
        <w:lastRenderedPageBreak/>
        <w:drawing>
          <wp:inline distT="0" distB="0" distL="0" distR="0" wp14:anchorId="386F5694" wp14:editId="5A5C214B">
            <wp:extent cx="4457700" cy="2333503"/>
            <wp:effectExtent l="0" t="0" r="0" b="0"/>
            <wp:docPr id="297431796" name="Picture 1" descr="A graph showing a r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431796" name="Picture 1" descr="A graph showing a red line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64552" cy="233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E4A54" w14:textId="6FE5EC6B" w:rsidR="00B54A9F" w:rsidRDefault="00995278" w:rsidP="00477195">
      <w:r>
        <w:rPr>
          <w:rFonts w:hint="eastAsia"/>
        </w:rPr>
        <w:t xml:space="preserve">Fig 4.1 cospectra of S(u) in log scale </w:t>
      </w:r>
    </w:p>
    <w:p w14:paraId="31CF11AD" w14:textId="77777777" w:rsidR="00995278" w:rsidRDefault="00995278" w:rsidP="00477195">
      <w:pPr>
        <w:rPr>
          <w:rFonts w:hint="eastAsia"/>
        </w:rPr>
      </w:pPr>
    </w:p>
    <w:p w14:paraId="062124DE" w14:textId="53DC192E" w:rsidR="00B54A9F" w:rsidRDefault="00995278" w:rsidP="00477195">
      <w:r>
        <w:rPr>
          <w:noProof/>
        </w:rPr>
        <w:drawing>
          <wp:inline distT="0" distB="0" distL="0" distR="0" wp14:anchorId="3DBEDFEA" wp14:editId="1DC55FD1">
            <wp:extent cx="4526280" cy="2373763"/>
            <wp:effectExtent l="0" t="0" r="7620" b="7620"/>
            <wp:docPr id="1703246283" name="Picture 1" descr="A graph with 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246283" name="Picture 1" descr="A graph with red lines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537514" cy="2379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73A95" w14:textId="46AC7A3A" w:rsidR="00995278" w:rsidRDefault="00995278" w:rsidP="00477195">
      <w:r>
        <w:rPr>
          <w:rFonts w:hint="eastAsia"/>
        </w:rPr>
        <w:t>Fig 4.</w:t>
      </w:r>
      <w:r>
        <w:rPr>
          <w:rFonts w:hint="eastAsia"/>
        </w:rPr>
        <w:t>2</w:t>
      </w:r>
      <w:r>
        <w:rPr>
          <w:rFonts w:hint="eastAsia"/>
        </w:rPr>
        <w:t xml:space="preserve"> cospectra of S(</w:t>
      </w:r>
      <w:r>
        <w:rPr>
          <w:rFonts w:hint="eastAsia"/>
        </w:rPr>
        <w:t>v</w:t>
      </w:r>
      <w:r>
        <w:rPr>
          <w:rFonts w:hint="eastAsia"/>
        </w:rPr>
        <w:t xml:space="preserve">) in log scale </w:t>
      </w:r>
    </w:p>
    <w:p w14:paraId="37400E09" w14:textId="77777777" w:rsidR="00995278" w:rsidRPr="00995278" w:rsidRDefault="00995278" w:rsidP="00477195">
      <w:pPr>
        <w:rPr>
          <w:rFonts w:hint="eastAsia"/>
        </w:rPr>
      </w:pPr>
    </w:p>
    <w:p w14:paraId="1877A47C" w14:textId="2C980224" w:rsidR="00995278" w:rsidRDefault="00995278" w:rsidP="00477195">
      <w:r>
        <w:rPr>
          <w:noProof/>
        </w:rPr>
        <w:drawing>
          <wp:inline distT="0" distB="0" distL="0" distR="0" wp14:anchorId="5E96F7DE" wp14:editId="5B366564">
            <wp:extent cx="4457700" cy="2305059"/>
            <wp:effectExtent l="0" t="0" r="0" b="0"/>
            <wp:docPr id="1083529206" name="Picture 1" descr="A red line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529206" name="Picture 1" descr="A red line graph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67499" cy="2310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F31A1" w14:textId="0BFE7685" w:rsidR="00995278" w:rsidRDefault="00995278" w:rsidP="00995278">
      <w:r>
        <w:rPr>
          <w:rFonts w:hint="eastAsia"/>
        </w:rPr>
        <w:t>Fig 4</w:t>
      </w:r>
      <w:r w:rsidR="00242625">
        <w:rPr>
          <w:rFonts w:hint="eastAsia"/>
        </w:rPr>
        <w:t>.</w:t>
      </w:r>
      <w:r>
        <w:rPr>
          <w:rFonts w:hint="eastAsia"/>
        </w:rPr>
        <w:t>3</w:t>
      </w:r>
      <w:r>
        <w:rPr>
          <w:rFonts w:hint="eastAsia"/>
        </w:rPr>
        <w:t xml:space="preserve"> cospectra of S(</w:t>
      </w:r>
      <w:r>
        <w:rPr>
          <w:rFonts w:hint="eastAsia"/>
        </w:rPr>
        <w:t>w</w:t>
      </w:r>
      <w:r>
        <w:rPr>
          <w:rFonts w:hint="eastAsia"/>
        </w:rPr>
        <w:t xml:space="preserve">) in log scale </w:t>
      </w:r>
    </w:p>
    <w:p w14:paraId="6EE2A48A" w14:textId="77777777" w:rsidR="00995278" w:rsidRDefault="00995278" w:rsidP="00477195"/>
    <w:p w14:paraId="74F3F4E0" w14:textId="77777777" w:rsidR="00242625" w:rsidRDefault="00242625" w:rsidP="00477195"/>
    <w:p w14:paraId="0A01DF4B" w14:textId="54596BD2" w:rsidR="0067707C" w:rsidRDefault="0067707C" w:rsidP="00477195">
      <w:r>
        <w:rPr>
          <w:noProof/>
        </w:rPr>
        <w:lastRenderedPageBreak/>
        <w:drawing>
          <wp:inline distT="0" distB="0" distL="0" distR="0" wp14:anchorId="058A3806" wp14:editId="0BD6B2D5">
            <wp:extent cx="5274310" cy="2361565"/>
            <wp:effectExtent l="0" t="0" r="2540" b="635"/>
            <wp:docPr id="1809298260" name="Picture 1" descr="A math equation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298260" name="Picture 1" descr="A math equations with numbers&#10;&#10;Description automatically generated with medium confidenc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84CD3" w14:textId="170FFBAB" w:rsidR="006F62F2" w:rsidRPr="00ED4983" w:rsidRDefault="006F62F2" w:rsidP="00477195">
      <w:pPr>
        <w:rPr>
          <w:rFonts w:hint="eastAsia"/>
        </w:rPr>
      </w:pPr>
      <w:r>
        <w:t>W</w:t>
      </w:r>
      <w:r>
        <w:rPr>
          <w:rFonts w:hint="eastAsia"/>
        </w:rPr>
        <w:t xml:space="preserve">ell, </w:t>
      </w:r>
      <w:r>
        <w:t>I</w:t>
      </w:r>
      <w:r>
        <w:rPr>
          <w:rFonts w:hint="eastAsia"/>
        </w:rPr>
        <w:t xml:space="preserve"> have no </w:t>
      </w:r>
      <w:r w:rsidR="00ED4983">
        <w:t>cludes on</w:t>
      </w:r>
      <w:r>
        <w:rPr>
          <w:rFonts w:hint="eastAsia"/>
        </w:rPr>
        <w:t xml:space="preserve"> how to arrage thes</w:t>
      </w:r>
      <w:r w:rsidR="00ED4983">
        <w:rPr>
          <w:rFonts w:hint="eastAsia"/>
        </w:rPr>
        <w:t xml:space="preserve">e graphs, bu </w:t>
      </w:r>
      <w:r w:rsidR="00ED4983">
        <w:t>I</w:t>
      </w:r>
      <w:r w:rsidR="00ED4983">
        <w:rPr>
          <w:rFonts w:hint="eastAsia"/>
        </w:rPr>
        <w:t xml:space="preserve"> would say the largest departure is found at the inertial subrange??? </w:t>
      </w:r>
    </w:p>
    <w:p w14:paraId="35416FAD" w14:textId="173605BF" w:rsidR="0067707C" w:rsidRDefault="0067707C" w:rsidP="00477195">
      <w:r w:rsidRPr="0067707C">
        <w:drawing>
          <wp:anchor distT="0" distB="0" distL="114300" distR="114300" simplePos="0" relativeHeight="251672576" behindDoc="0" locked="0" layoutInCell="1" allowOverlap="1" wp14:anchorId="5B66C2D8" wp14:editId="316A1572">
            <wp:simplePos x="0" y="0"/>
            <wp:positionH relativeFrom="column">
              <wp:posOffset>2567940</wp:posOffset>
            </wp:positionH>
            <wp:positionV relativeFrom="paragraph">
              <wp:posOffset>2125980</wp:posOffset>
            </wp:positionV>
            <wp:extent cx="378460" cy="152400"/>
            <wp:effectExtent l="0" t="0" r="2540" b="0"/>
            <wp:wrapNone/>
            <wp:docPr id="14571195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7119516" name="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46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4FB9C094" wp14:editId="10CD523C">
            <wp:extent cx="4206699" cy="2179320"/>
            <wp:effectExtent l="0" t="0" r="3810" b="0"/>
            <wp:docPr id="16856925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5692503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215891" cy="2184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7707C">
        <w:rPr>
          <w:noProof/>
        </w:rPr>
        <w:t xml:space="preserve"> </w:t>
      </w:r>
    </w:p>
    <w:p w14:paraId="1FBBB591" w14:textId="77777777" w:rsidR="0067707C" w:rsidRDefault="0067707C" w:rsidP="00477195"/>
    <w:p w14:paraId="2215015A" w14:textId="37DF7E52" w:rsidR="0067707C" w:rsidRDefault="00236653" w:rsidP="00477195">
      <w:r w:rsidRPr="00236653">
        <w:drawing>
          <wp:anchor distT="0" distB="0" distL="114300" distR="114300" simplePos="0" relativeHeight="251673600" behindDoc="0" locked="0" layoutInCell="1" allowOverlap="1" wp14:anchorId="13FDE9C8" wp14:editId="4DC58649">
            <wp:simplePos x="0" y="0"/>
            <wp:positionH relativeFrom="column">
              <wp:posOffset>2519479</wp:posOffset>
            </wp:positionH>
            <wp:positionV relativeFrom="paragraph">
              <wp:posOffset>2003425</wp:posOffset>
            </wp:positionV>
            <wp:extent cx="340360" cy="144780"/>
            <wp:effectExtent l="0" t="0" r="2540" b="7620"/>
            <wp:wrapNone/>
            <wp:docPr id="1909108800" name="Picture 1" descr="A black line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108800" name="Picture 1" descr="A black line with numbers&#10;&#10;Description automatically generated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360" cy="144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707C">
        <w:rPr>
          <w:noProof/>
        </w:rPr>
        <w:drawing>
          <wp:inline distT="0" distB="0" distL="0" distR="0" wp14:anchorId="6E1ACFE1" wp14:editId="0A616A98">
            <wp:extent cx="4107558" cy="2125980"/>
            <wp:effectExtent l="0" t="0" r="7620" b="7620"/>
            <wp:docPr id="425778881" name="Picture 1" descr="A graph with red line and black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778881" name="Picture 1" descr="A graph with red line and black line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112676" cy="2128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0A4C6" w14:textId="77777777" w:rsidR="0067707C" w:rsidRDefault="0067707C" w:rsidP="00477195"/>
    <w:p w14:paraId="076EB3CD" w14:textId="30F8DB0A" w:rsidR="0067707C" w:rsidRDefault="00236653" w:rsidP="00477195">
      <w:r w:rsidRPr="00236653">
        <w:lastRenderedPageBreak/>
        <w:drawing>
          <wp:anchor distT="0" distB="0" distL="114300" distR="114300" simplePos="0" relativeHeight="251674624" behindDoc="0" locked="0" layoutInCell="1" allowOverlap="1" wp14:anchorId="55F7CC4C" wp14:editId="2DBD907D">
            <wp:simplePos x="0" y="0"/>
            <wp:positionH relativeFrom="column">
              <wp:posOffset>2465705</wp:posOffset>
            </wp:positionH>
            <wp:positionV relativeFrom="paragraph">
              <wp:posOffset>1998144</wp:posOffset>
            </wp:positionV>
            <wp:extent cx="258678" cy="141711"/>
            <wp:effectExtent l="0" t="0" r="8255" b="0"/>
            <wp:wrapNone/>
            <wp:docPr id="1120778130" name="Picture 1" descr="A black line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778130" name="Picture 1" descr="A black line with numbers&#10;&#10;Description automatically generated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678" cy="1417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707C">
        <w:rPr>
          <w:noProof/>
        </w:rPr>
        <w:drawing>
          <wp:inline distT="0" distB="0" distL="0" distR="0" wp14:anchorId="4A3024F0" wp14:editId="5C1C0119">
            <wp:extent cx="4069080" cy="2106065"/>
            <wp:effectExtent l="0" t="0" r="7620" b="8890"/>
            <wp:docPr id="6505113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511362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076988" cy="2110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41604" w14:textId="16A2CEF1" w:rsidR="002D0E99" w:rsidRDefault="002D0E99" w:rsidP="00477195"/>
    <w:p w14:paraId="6EC310BE" w14:textId="62532A7C" w:rsidR="002D0E99" w:rsidRDefault="002D0E99" w:rsidP="00477195">
      <w:r>
        <w:rPr>
          <w:noProof/>
        </w:rPr>
        <w:drawing>
          <wp:inline distT="0" distB="0" distL="0" distR="0" wp14:anchorId="60840B49" wp14:editId="100ABCD4">
            <wp:extent cx="5274310" cy="1511300"/>
            <wp:effectExtent l="0" t="0" r="2540" b="0"/>
            <wp:docPr id="15812610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261014" name="Picture 1" descr="A screenshot of a computer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D5E43" w14:textId="77777777" w:rsidR="002D0E99" w:rsidRDefault="002D0E99" w:rsidP="00477195"/>
    <w:p w14:paraId="64660468" w14:textId="6EBCCE75" w:rsidR="002D0E99" w:rsidRDefault="00B84738" w:rsidP="00477195">
      <w:pPr>
        <w:rPr>
          <w:rFonts w:hint="eastAsia"/>
        </w:rPr>
      </w:pPr>
      <w:r>
        <w:t>L</w:t>
      </w:r>
      <w:r>
        <w:rPr>
          <w:rFonts w:hint="eastAsia"/>
        </w:rPr>
        <w:t xml:space="preserve">ower limit of </w:t>
      </w:r>
      <w:r>
        <w:t>the</w:t>
      </w:r>
      <w:r>
        <w:rPr>
          <w:rFonts w:hint="eastAsia"/>
        </w:rPr>
        <w:t xml:space="preserve"> inertial subrange would be 0.27 </w:t>
      </w:r>
      <w:r w:rsidR="00A1037A">
        <w:rPr>
          <w:rFonts w:hint="eastAsia"/>
        </w:rPr>
        <w:t>when n =0.3</w:t>
      </w:r>
      <w:r w:rsidR="00F96123">
        <w:rPr>
          <w:rFonts w:hint="eastAsia"/>
        </w:rPr>
        <w:t xml:space="preserve"> if we assume z = 3m, u = </w:t>
      </w:r>
      <w:r w:rsidR="00F96123" w:rsidRPr="00F96123">
        <w:t>2.71</w:t>
      </w:r>
      <w:r w:rsidR="00F96123">
        <w:rPr>
          <w:rFonts w:hint="eastAsia"/>
        </w:rPr>
        <w:t>m/s from assignment 3 a</w:t>
      </w:r>
    </w:p>
    <w:p w14:paraId="5220637A" w14:textId="116C2F9E" w:rsidR="002D0E99" w:rsidRDefault="00F96123" w:rsidP="00477195">
      <w:r>
        <w:rPr>
          <w:noProof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7E6B858E" wp14:editId="6D0F9278">
                <wp:simplePos x="0" y="0"/>
                <wp:positionH relativeFrom="column">
                  <wp:posOffset>4122421</wp:posOffset>
                </wp:positionH>
                <wp:positionV relativeFrom="paragraph">
                  <wp:posOffset>1897380</wp:posOffset>
                </wp:positionV>
                <wp:extent cx="632460" cy="303530"/>
                <wp:effectExtent l="0" t="0" r="0" b="1270"/>
                <wp:wrapNone/>
                <wp:docPr id="186446157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2460" cy="303530"/>
                          <a:chOff x="0" y="0"/>
                          <a:chExt cx="713105" cy="303530"/>
                        </a:xfrm>
                      </wpg:grpSpPr>
                      <wps:wsp>
                        <wps:cNvPr id="52010802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713105" cy="3035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C41E69F" w14:textId="1D77BDFC" w:rsidR="00F96123" w:rsidRPr="00F96123" w:rsidRDefault="00F96123" w:rsidP="00F96123">
                              <w:pPr>
                                <w:spacing w:line="160" w:lineRule="exact"/>
                                <w:rPr>
                                  <w:sz w:val="18"/>
                                  <w:szCs w:val="20"/>
                                </w:rPr>
                              </w:pPr>
                              <w:r w:rsidRPr="00F96123">
                                <w:rPr>
                                  <w:rFonts w:hint="eastAsia"/>
                                  <w:sz w:val="18"/>
                                  <w:szCs w:val="20"/>
                                </w:rPr>
                                <w:t>Sv/Su</w:t>
                              </w:r>
                            </w:p>
                            <w:p w14:paraId="0B144441" w14:textId="26108676" w:rsidR="00F96123" w:rsidRPr="00F96123" w:rsidRDefault="00F96123" w:rsidP="00F96123">
                              <w:pPr>
                                <w:spacing w:line="160" w:lineRule="exact"/>
                                <w:rPr>
                                  <w:rFonts w:hint="eastAsia"/>
                                  <w:sz w:val="18"/>
                                  <w:szCs w:val="20"/>
                                </w:rPr>
                              </w:pPr>
                              <w:r w:rsidRPr="00F96123">
                                <w:rPr>
                                  <w:rFonts w:hint="eastAsia"/>
                                  <w:sz w:val="18"/>
                                  <w:szCs w:val="20"/>
                                </w:rPr>
                                <w:t>Sw/Su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2051864246" name="Group 7"/>
                        <wpg:cNvGrpSpPr/>
                        <wpg:grpSpPr>
                          <a:xfrm>
                            <a:off x="20515" y="64477"/>
                            <a:ext cx="48016" cy="147662"/>
                            <a:chOff x="0" y="0"/>
                            <a:chExt cx="48016" cy="147662"/>
                          </a:xfrm>
                        </wpg:grpSpPr>
                        <wps:wsp>
                          <wps:cNvPr id="1005319329" name="Oval 6"/>
                          <wps:cNvSpPr/>
                          <wps:spPr>
                            <a:xfrm>
                              <a:off x="2931" y="0"/>
                              <a:ext cx="45085" cy="45085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15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61941075" name="Oval 6"/>
                          <wps:cNvSpPr/>
                          <wps:spPr>
                            <a:xfrm>
                              <a:off x="0" y="102577"/>
                              <a:ext cx="45085" cy="45085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  <a:ln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dk1">
                                <a:shade val="15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E6B858E" id="Group 8" o:spid="_x0000_s1037" style="position:absolute;left:0;text-align:left;margin-left:324.6pt;margin-top:149.4pt;width:49.8pt;height:23.9pt;z-index:251681792;mso-width-relative:margin" coordsize="7131,30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">
                <v:shape id="_x0000_s1038" type="#_x0000_t202" style="position:absolute;width:7131;height:3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" stroked="f">
                  <v:textbox>
                    <w:txbxContent>
                      <w:p w14:paraId="2C41E69F" w14:textId="1D77BDFC" w:rsidR="00F96123" w:rsidRPr="00F96123" w:rsidRDefault="00F96123" w:rsidP="00F96123">
                        <w:pPr>
                          <w:spacing w:line="160" w:lineRule="exact"/>
                          <w:rPr>
                            <w:sz w:val="18"/>
                            <w:szCs w:val="20"/>
                          </w:rPr>
                        </w:pPr>
                        <w:r w:rsidRPr="00F96123">
                          <w:rPr>
                            <w:rFonts w:hint="eastAsia"/>
                            <w:sz w:val="18"/>
                            <w:szCs w:val="20"/>
                          </w:rPr>
                          <w:t>Sv/Su</w:t>
                        </w:r>
                      </w:p>
                      <w:p w14:paraId="0B144441" w14:textId="26108676" w:rsidR="00F96123" w:rsidRPr="00F96123" w:rsidRDefault="00F96123" w:rsidP="00F96123">
                        <w:pPr>
                          <w:spacing w:line="160" w:lineRule="exact"/>
                          <w:rPr>
                            <w:rFonts w:hint="eastAsia"/>
                            <w:sz w:val="18"/>
                            <w:szCs w:val="20"/>
                          </w:rPr>
                        </w:pPr>
                        <w:r w:rsidRPr="00F96123">
                          <w:rPr>
                            <w:rFonts w:hint="eastAsia"/>
                            <w:sz w:val="18"/>
                            <w:szCs w:val="20"/>
                          </w:rPr>
                          <w:t>Sw/Su</w:t>
                        </w:r>
                      </w:p>
                    </w:txbxContent>
                  </v:textbox>
                </v:shape>
                <v:group id="Group 7" o:spid="_x0000_s1039" style="position:absolute;left:205;top:644;width:480;height:1477" coordsize="48016,147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">
                  <v:oval id="Oval 6" o:spid="_x0000_s1040" style="position:absolute;left:2931;width:45085;height:450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" fillcolor="black [3200]" strokecolor="black [480]" strokeweight="1pt">
                    <v:stroke joinstyle="miter"/>
                  </v:oval>
                  <v:oval id="Oval 6" o:spid="_x0000_s1041" style="position:absolute;top:102577;width:45085;height:450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" fillcolor="red" strokecolor="red" strokeweight="1pt">
                    <v:stroke joinstyle="miter"/>
                  </v:oval>
                </v:group>
              </v:group>
            </w:pict>
          </mc:Fallback>
        </mc:AlternateContent>
      </w:r>
      <w:r w:rsidR="00A1037A" w:rsidRPr="00A1037A">
        <w:rPr>
          <w:noProof/>
        </w:rPr>
        <w:t xml:space="preserve"> </w:t>
      </w:r>
      <w:r w:rsidR="00A1037A">
        <w:rPr>
          <w:noProof/>
        </w:rPr>
        <w:drawing>
          <wp:inline distT="0" distB="0" distL="0" distR="0" wp14:anchorId="71237176" wp14:editId="7049B3C6">
            <wp:extent cx="4856018" cy="2506935"/>
            <wp:effectExtent l="0" t="0" r="1905" b="8255"/>
            <wp:docPr id="1073629703" name="Picture 1" descr="A graph with red and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629703" name="Picture 1" descr="A graph with red and blue dots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862340" cy="2510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7B853" w14:textId="712BE736" w:rsidR="003A6220" w:rsidRDefault="003B4498" w:rsidP="00477195">
      <w:pPr>
        <w:rPr>
          <w:rFonts w:hint="eastAsia"/>
        </w:rPr>
      </w:pPr>
      <w:r>
        <w:rPr>
          <w:rFonts w:hint="eastAsia"/>
        </w:rPr>
        <w:t xml:space="preserve">Fig 5.1 Sw,v/Su </w:t>
      </w:r>
    </w:p>
    <w:p w14:paraId="528B82D3" w14:textId="77777777" w:rsidR="00B84738" w:rsidRDefault="00B84738" w:rsidP="00477195"/>
    <w:p w14:paraId="3AE58878" w14:textId="3D9F5F0A" w:rsidR="00D11C58" w:rsidRDefault="00B84738" w:rsidP="00477195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071C5A1C" wp14:editId="5BF9B03F">
            <wp:extent cx="5274310" cy="1523365"/>
            <wp:effectExtent l="0" t="0" r="2540" b="635"/>
            <wp:docPr id="930560414" name="Picture 1" descr="A math equations and formula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560414" name="Picture 1" descr="A math equations and formulas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BDBE1" w14:textId="3732FDF5" w:rsidR="007F765D" w:rsidRDefault="007F765D" w:rsidP="00477195">
      <w:pPr>
        <w:rPr>
          <w:rFonts w:hint="eastAsia"/>
        </w:rPr>
      </w:pPr>
      <w:r>
        <w:t>W</w:t>
      </w:r>
      <w:r>
        <w:rPr>
          <w:rFonts w:hint="eastAsia"/>
        </w:rPr>
        <w:t xml:space="preserve">hen n =0.3, f = 0.27, Su(f) = </w:t>
      </w:r>
      <w:r w:rsidRPr="007F765D">
        <w:t>0.086641</w:t>
      </w:r>
      <w:r>
        <w:rPr>
          <w:rFonts w:hint="eastAsia"/>
        </w:rPr>
        <w:t xml:space="preserve">, so the dissipation rate is 0.0065 </w:t>
      </w:r>
    </w:p>
    <w:p w14:paraId="32DF7065" w14:textId="77777777" w:rsidR="00D11C58" w:rsidRDefault="00D11C58" w:rsidP="00477195"/>
    <w:p w14:paraId="51F6935A" w14:textId="0AE2FA6A" w:rsidR="004A3A62" w:rsidRDefault="004A3A62" w:rsidP="00477195">
      <w:r>
        <w:rPr>
          <w:noProof/>
        </w:rPr>
        <w:drawing>
          <wp:inline distT="0" distB="0" distL="0" distR="0" wp14:anchorId="40AD72D9" wp14:editId="6DEBC640">
            <wp:extent cx="5274310" cy="961390"/>
            <wp:effectExtent l="0" t="0" r="2540" b="0"/>
            <wp:docPr id="2022141748" name="Picture 1" descr="A yellow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141748" name="Picture 1" descr="A yellow text on a white background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7B8E6" w14:textId="1237BD33" w:rsidR="004A3A62" w:rsidRDefault="004A3A62" w:rsidP="00477195">
      <w:r>
        <w:rPr>
          <w:noProof/>
        </w:rPr>
        <w:drawing>
          <wp:inline distT="0" distB="0" distL="0" distR="0" wp14:anchorId="7F620DBD" wp14:editId="44AA2C62">
            <wp:extent cx="4121150" cy="449030"/>
            <wp:effectExtent l="0" t="0" r="0" b="8255"/>
            <wp:docPr id="1934893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89380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144072" cy="45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FF2AB" w14:textId="1D17CCAD" w:rsidR="004A3A62" w:rsidRPr="00995278" w:rsidRDefault="004A3A62" w:rsidP="00477195">
      <w:pPr>
        <w:rPr>
          <w:rFonts w:hint="eastAsia"/>
        </w:rPr>
      </w:pPr>
      <w:r>
        <w:t>T</w:t>
      </w:r>
      <w:r>
        <w:rPr>
          <w:rFonts w:hint="eastAsia"/>
        </w:rPr>
        <w:t>au(k) = 0.0484</w:t>
      </w:r>
      <w:r w:rsidR="002634FE">
        <w:rPr>
          <w:rFonts w:hint="eastAsia"/>
        </w:rPr>
        <w:t xml:space="preserve"> s </w:t>
      </w:r>
      <w:r>
        <w:rPr>
          <w:rFonts w:hint="eastAsia"/>
        </w:rPr>
        <w:t xml:space="preserve">, and </w:t>
      </w:r>
      <w:r>
        <w:rPr>
          <w:rFonts w:ascii="Cambria Math" w:hAnsi="Cambria Math" w:cs="Cambria Math"/>
        </w:rPr>
        <w:t>𝑓</w:t>
      </w:r>
      <w:r>
        <w:rPr>
          <w:rFonts w:ascii="Cambria Math" w:hAnsi="Cambria Math" w:cs="Cambria Math" w:hint="eastAsia"/>
        </w:rPr>
        <w:t>k= 20.64</w:t>
      </w:r>
      <w:r w:rsidR="002634FE">
        <w:rPr>
          <w:rFonts w:ascii="Cambria Math" w:hAnsi="Cambria Math" w:cs="Cambria Math" w:hint="eastAsia"/>
        </w:rPr>
        <w:t xml:space="preserve"> </w:t>
      </w:r>
      <w:r w:rsidR="002634FE">
        <w:rPr>
          <w:rFonts w:hint="eastAsia"/>
        </w:rPr>
        <w:t>/s</w:t>
      </w:r>
      <w:r w:rsidR="003D3E5D">
        <w:rPr>
          <w:rFonts w:ascii="Cambria Math" w:hAnsi="Cambria Math" w:cs="Cambria Math" w:hint="eastAsia"/>
        </w:rPr>
        <w:t>, and the max f in our data is 5</w:t>
      </w:r>
      <w:r w:rsidR="002634FE">
        <w:rPr>
          <w:rFonts w:ascii="Cambria Math" w:hAnsi="Cambria Math" w:cs="Cambria Math" w:hint="eastAsia"/>
        </w:rPr>
        <w:t xml:space="preserve"> </w:t>
      </w:r>
      <w:r w:rsidR="002634FE">
        <w:rPr>
          <w:rFonts w:hint="eastAsia"/>
        </w:rPr>
        <w:t>/s</w:t>
      </w:r>
      <w:r w:rsidR="003D3E5D">
        <w:rPr>
          <w:rFonts w:ascii="Cambria Math" w:hAnsi="Cambria Math" w:cs="Cambria Math" w:hint="eastAsia"/>
        </w:rPr>
        <w:t>, so our data does not extend into dissipation range</w:t>
      </w:r>
    </w:p>
    <w:sectPr w:rsidR="004A3A62" w:rsidRPr="0099527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O2NDO3MDIxNrcwtjRW0lEKTi0uzszPAykwrgUAaBA1VCwAAAA="/>
  </w:docVars>
  <w:rsids>
    <w:rsidRoot w:val="003D338C"/>
    <w:rsid w:val="00042B53"/>
    <w:rsid w:val="00074899"/>
    <w:rsid w:val="000B063D"/>
    <w:rsid w:val="00130E28"/>
    <w:rsid w:val="001503C3"/>
    <w:rsid w:val="0016752E"/>
    <w:rsid w:val="001B15FE"/>
    <w:rsid w:val="0020541A"/>
    <w:rsid w:val="00230048"/>
    <w:rsid w:val="00236653"/>
    <w:rsid w:val="00242625"/>
    <w:rsid w:val="00253CBB"/>
    <w:rsid w:val="002634FE"/>
    <w:rsid w:val="002D0E99"/>
    <w:rsid w:val="002E00DD"/>
    <w:rsid w:val="00314976"/>
    <w:rsid w:val="00331091"/>
    <w:rsid w:val="00343141"/>
    <w:rsid w:val="00371EE2"/>
    <w:rsid w:val="003A6220"/>
    <w:rsid w:val="003B4498"/>
    <w:rsid w:val="003C25ED"/>
    <w:rsid w:val="003D338C"/>
    <w:rsid w:val="003D3E5D"/>
    <w:rsid w:val="0045107B"/>
    <w:rsid w:val="00477195"/>
    <w:rsid w:val="004A3A62"/>
    <w:rsid w:val="004B41C6"/>
    <w:rsid w:val="004C3CEE"/>
    <w:rsid w:val="004D175C"/>
    <w:rsid w:val="004E38A5"/>
    <w:rsid w:val="004E5F13"/>
    <w:rsid w:val="00564435"/>
    <w:rsid w:val="0059049C"/>
    <w:rsid w:val="005A4CD0"/>
    <w:rsid w:val="005B5F4F"/>
    <w:rsid w:val="005D2C35"/>
    <w:rsid w:val="0063010E"/>
    <w:rsid w:val="00645C26"/>
    <w:rsid w:val="00657609"/>
    <w:rsid w:val="0067707C"/>
    <w:rsid w:val="006867FD"/>
    <w:rsid w:val="006A08C7"/>
    <w:rsid w:val="006A2305"/>
    <w:rsid w:val="006D4102"/>
    <w:rsid w:val="006F62F2"/>
    <w:rsid w:val="00756A5C"/>
    <w:rsid w:val="00765932"/>
    <w:rsid w:val="007B557E"/>
    <w:rsid w:val="007E46F6"/>
    <w:rsid w:val="007F765D"/>
    <w:rsid w:val="007F7873"/>
    <w:rsid w:val="00816131"/>
    <w:rsid w:val="008371D6"/>
    <w:rsid w:val="00851C9A"/>
    <w:rsid w:val="008656B0"/>
    <w:rsid w:val="008973EC"/>
    <w:rsid w:val="008E3E94"/>
    <w:rsid w:val="008F600D"/>
    <w:rsid w:val="00987079"/>
    <w:rsid w:val="00995278"/>
    <w:rsid w:val="009E47D6"/>
    <w:rsid w:val="009F5285"/>
    <w:rsid w:val="00A1037A"/>
    <w:rsid w:val="00A135B2"/>
    <w:rsid w:val="00A35562"/>
    <w:rsid w:val="00A766BC"/>
    <w:rsid w:val="00A83521"/>
    <w:rsid w:val="00AC3A60"/>
    <w:rsid w:val="00AD2E21"/>
    <w:rsid w:val="00B1756E"/>
    <w:rsid w:val="00B27667"/>
    <w:rsid w:val="00B54A9F"/>
    <w:rsid w:val="00B76990"/>
    <w:rsid w:val="00B84738"/>
    <w:rsid w:val="00BA6C98"/>
    <w:rsid w:val="00BB347F"/>
    <w:rsid w:val="00C13AB8"/>
    <w:rsid w:val="00C44385"/>
    <w:rsid w:val="00C65D6E"/>
    <w:rsid w:val="00C74008"/>
    <w:rsid w:val="00CA066A"/>
    <w:rsid w:val="00D11C58"/>
    <w:rsid w:val="00D63AB7"/>
    <w:rsid w:val="00DF30DD"/>
    <w:rsid w:val="00E12C3D"/>
    <w:rsid w:val="00E15A49"/>
    <w:rsid w:val="00E861A7"/>
    <w:rsid w:val="00E915E8"/>
    <w:rsid w:val="00E97C90"/>
    <w:rsid w:val="00EA4835"/>
    <w:rsid w:val="00EA4E58"/>
    <w:rsid w:val="00EB67EE"/>
    <w:rsid w:val="00EB7877"/>
    <w:rsid w:val="00ED4983"/>
    <w:rsid w:val="00ED685B"/>
    <w:rsid w:val="00EF1F9B"/>
    <w:rsid w:val="00F040CC"/>
    <w:rsid w:val="00F127DF"/>
    <w:rsid w:val="00F21CFC"/>
    <w:rsid w:val="00F80901"/>
    <w:rsid w:val="00F96123"/>
    <w:rsid w:val="00F96E44"/>
    <w:rsid w:val="00FC663B"/>
    <w:rsid w:val="00FF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A7B70"/>
  <w15:chartTrackingRefBased/>
  <w15:docId w15:val="{B839FECB-5E85-4088-BE48-34E984D83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微软雅黑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5278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D338C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338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338C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D338C"/>
    <w:pPr>
      <w:keepNext/>
      <w:keepLines/>
      <w:spacing w:before="80" w:after="40"/>
      <w:outlineLvl w:val="3"/>
    </w:pPr>
    <w:rPr>
      <w:rFonts w:asciiTheme="minorHAnsi" w:eastAsiaTheme="minorEastAsia" w:hAnsiTheme="minorHAnsi" w:cstheme="majorBidi"/>
      <w:color w:val="2F5496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338C"/>
    <w:pPr>
      <w:keepNext/>
      <w:keepLines/>
      <w:spacing w:before="80" w:after="40"/>
      <w:outlineLvl w:val="4"/>
    </w:pPr>
    <w:rPr>
      <w:rFonts w:asciiTheme="minorHAnsi" w:eastAsiaTheme="minorEastAsia" w:hAnsiTheme="minorHAnsi" w:cstheme="majorBidi"/>
      <w:color w:val="2F5496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338C"/>
    <w:pPr>
      <w:keepNext/>
      <w:keepLines/>
      <w:spacing w:before="40"/>
      <w:outlineLvl w:val="5"/>
    </w:pPr>
    <w:rPr>
      <w:rFonts w:asciiTheme="minorHAnsi" w:eastAsiaTheme="minorEastAsia" w:hAnsiTheme="minorHAnsi" w:cstheme="majorBidi"/>
      <w:b/>
      <w:bCs/>
      <w:color w:val="2F5496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338C"/>
    <w:pPr>
      <w:keepNext/>
      <w:keepLines/>
      <w:spacing w:before="40"/>
      <w:outlineLvl w:val="6"/>
    </w:pPr>
    <w:rPr>
      <w:rFonts w:asciiTheme="minorHAnsi" w:eastAsiaTheme="minorEastAsia" w:hAnsiTheme="minorHAnsi" w:cstheme="majorBidi"/>
      <w:b/>
      <w:b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338C"/>
    <w:pPr>
      <w:keepNext/>
      <w:keepLines/>
      <w:outlineLvl w:val="7"/>
    </w:pPr>
    <w:rPr>
      <w:rFonts w:asciiTheme="minorHAnsi" w:eastAsiaTheme="minorEastAsia" w:hAnsiTheme="minorHAnsi" w:cstheme="majorBidi"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338C"/>
    <w:pPr>
      <w:keepNext/>
      <w:keepLines/>
      <w:outlineLvl w:val="8"/>
    </w:pPr>
    <w:rPr>
      <w:rFonts w:asciiTheme="minorHAnsi" w:eastAsiaTheme="majorEastAsia" w:hAnsiTheme="minorHAnsi" w:cstheme="majorBidi"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338C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338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33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D338C"/>
    <w:rPr>
      <w:rFonts w:asciiTheme="minorHAnsi" w:eastAsiaTheme="minorEastAsia" w:hAnsiTheme="minorHAnsi" w:cstheme="majorBidi"/>
      <w:color w:val="2F5496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338C"/>
    <w:rPr>
      <w:rFonts w:asciiTheme="minorHAnsi" w:eastAsiaTheme="minorEastAsia" w:hAnsiTheme="min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338C"/>
    <w:rPr>
      <w:rFonts w:asciiTheme="minorHAnsi" w:eastAsiaTheme="minorEastAsia" w:hAnsiTheme="minorHAnsi" w:cstheme="majorBidi"/>
      <w:b/>
      <w:bCs/>
      <w:color w:val="2F5496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338C"/>
    <w:rPr>
      <w:rFonts w:asciiTheme="minorHAnsi" w:eastAsiaTheme="minorEastAsia" w:hAnsiTheme="minorHAnsi" w:cstheme="majorBidi"/>
      <w:b/>
      <w:b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338C"/>
    <w:rPr>
      <w:rFonts w:asciiTheme="minorHAnsi" w:eastAsiaTheme="minorEastAsia" w:hAnsiTheme="minorHAnsi" w:cstheme="majorBidi"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338C"/>
    <w:rPr>
      <w:rFonts w:asciiTheme="minorHAnsi" w:eastAsiaTheme="majorEastAsia" w:hAnsiTheme="minorHAnsi" w:cstheme="majorBidi"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3D338C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338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338C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D338C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D338C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D338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D338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D338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D338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338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D338C"/>
    <w:rPr>
      <w:b/>
      <w:bCs/>
      <w:smallCaps/>
      <w:color w:val="2F5496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371EE2"/>
    <w:rPr>
      <w:color w:val="666666"/>
    </w:rPr>
  </w:style>
  <w:style w:type="table" w:styleId="TableGrid">
    <w:name w:val="Table Grid"/>
    <w:basedOn w:val="TableNormal"/>
    <w:uiPriority w:val="39"/>
    <w:rsid w:val="008656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8138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8" Type="http://schemas.openxmlformats.org/officeDocument/2006/relationships/image" Target="media/image5.png"/><Relationship Id="rId51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1" Type="http://schemas.openxmlformats.org/officeDocument/2006/relationships/styles" Target="styles.xml"/><Relationship Id="rId6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6</TotalTime>
  <Pages>11</Pages>
  <Words>533</Words>
  <Characters>304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Weigeng</dc:creator>
  <cp:keywords/>
  <dc:description/>
  <cp:lastModifiedBy>Qin Weigeng</cp:lastModifiedBy>
  <cp:revision>97</cp:revision>
  <dcterms:created xsi:type="dcterms:W3CDTF">2024-11-18T09:46:00Z</dcterms:created>
  <dcterms:modified xsi:type="dcterms:W3CDTF">2024-11-19T16:47:00Z</dcterms:modified>
</cp:coreProperties>
</file>